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:rsidR="00CB3FE8" w:rsidRPr="00CB3FE8" w:rsidRDefault="00CB3FE8" w:rsidP="003C1572">
      <w:pPr>
        <w:jc w:val="center"/>
        <w:rPr>
          <w:lang w:val="bg-BG"/>
        </w:rPr>
      </w:pPr>
      <w:r w:rsidRPr="00CB3F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87A12">
          <w:rPr>
            <w:rStyle w:val="Hyperlink"/>
            <w:lang w:val="ru-RU"/>
          </w:rPr>
          <w:t>"</w:t>
        </w:r>
        <w:r w:rsidRPr="00CB3FE8">
          <w:rPr>
            <w:rStyle w:val="Hyperlink"/>
            <w:lang w:val="bg-BG"/>
          </w:rPr>
          <w:t>Основи на програмирането</w:t>
        </w:r>
        <w:r w:rsidRPr="00187A12">
          <w:rPr>
            <w:rStyle w:val="Hyperlink"/>
            <w:lang w:val="ru-RU"/>
          </w:rPr>
          <w:t xml:space="preserve">" @ </w:t>
        </w:r>
        <w:r w:rsidRPr="00CB3FE8">
          <w:rPr>
            <w:rStyle w:val="Hyperlink"/>
            <w:noProof/>
            <w:lang w:val="bg-BG"/>
          </w:rPr>
          <w:t>СофтУни</w:t>
        </w:r>
      </w:hyperlink>
      <w:r w:rsidRPr="00187A12">
        <w:rPr>
          <w:lang w:val="ru-RU"/>
        </w:rPr>
        <w:t>.</w:t>
      </w:r>
    </w:p>
    <w:p w:rsidR="003C1572" w:rsidRDefault="00CB3FE8" w:rsidP="003C1572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="003C1572"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:rsidR="00DC0D8B" w:rsidRDefault="00CA7698" w:rsidP="003C1572">
      <w:pPr>
        <w:spacing w:before="120"/>
        <w:ind w:firstLine="720"/>
        <w:jc w:val="center"/>
      </w:pPr>
      <w:hyperlink r:id="rId9" w:history="1">
        <w:r w:rsidR="003C1572" w:rsidRPr="00CC1E0E">
          <w:rPr>
            <w:rStyle w:val="Hyperlink"/>
          </w:rPr>
          <w:t>https://judge.softuni.org/Contests/2388/First-Steps-In-Coding-Exercise</w:t>
        </w:r>
      </w:hyperlink>
    </w:p>
    <w:p w:rsidR="0015582E" w:rsidRDefault="0015582E" w:rsidP="003C1572">
      <w:pPr>
        <w:spacing w:before="120"/>
        <w:ind w:firstLine="720"/>
        <w:jc w:val="center"/>
      </w:pPr>
      <w:hyperlink r:id="rId10" w:history="1">
        <w:r w:rsidRPr="005954F0">
          <w:rPr>
            <w:rStyle w:val="Hyperlink"/>
            <w:lang w:val="bg-BG"/>
          </w:rPr>
          <w:t>https://softuni.bg/trainings/resources/video/69772/video-27-february-2022-peter-minchev-programming-basics-with-java-march-2022/3630</w:t>
        </w:r>
      </w:hyperlink>
    </w:p>
    <w:p w:rsidR="0015582E" w:rsidRPr="0015582E" w:rsidRDefault="0015582E" w:rsidP="003C1572">
      <w:pPr>
        <w:spacing w:before="120"/>
        <w:ind w:firstLine="720"/>
        <w:jc w:val="center"/>
      </w:pPr>
    </w:p>
    <w:p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CB3FE8" w:rsidRPr="00CB3FE8">
        <w:t xml:space="preserve">: </w:t>
      </w:r>
      <w:r>
        <w:rPr>
          <w:lang w:val="bg-BG"/>
        </w:rPr>
        <w:t xml:space="preserve">от </w:t>
      </w:r>
      <w:r w:rsidR="00CB3FE8" w:rsidRPr="00CB3FE8">
        <w:rPr>
          <w:noProof/>
        </w:rPr>
        <w:t xml:space="preserve">USD </w:t>
      </w:r>
      <w:r w:rsidR="00CB3FE8" w:rsidRPr="00CB3FE8">
        <w:rPr>
          <w:lang w:val="bg-BG"/>
        </w:rPr>
        <w:t xml:space="preserve">към </w:t>
      </w:r>
      <w:r w:rsidR="00CB3FE8" w:rsidRPr="00CB3FE8">
        <w:rPr>
          <w:noProof/>
        </w:rPr>
        <w:t>BGN</w:t>
      </w:r>
    </w:p>
    <w:p w:rsidR="00CB3FE8" w:rsidRPr="00CB3FE8" w:rsidRDefault="00CB3FE8" w:rsidP="00CB3FE8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CB3FE8" w:rsidRPr="00CB3FE8" w:rsidTr="00AB1AA0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CB3FE8" w:rsidRPr="00CB3FE8" w:rsidTr="00AB1AA0">
        <w:tc>
          <w:tcPr>
            <w:tcW w:w="736" w:type="dxa"/>
            <w:shd w:val="clear" w:color="auto" w:fill="auto"/>
          </w:tcPr>
          <w:p w:rsidR="00CB3FE8" w:rsidRPr="00DA7137" w:rsidRDefault="006A6477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:rsidR="00CB3FE8" w:rsidRPr="00CB3FE8" w:rsidRDefault="006A6477" w:rsidP="00AB1A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="00CB3FE8"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 w:rsidR="006A6477"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 w:rsidR="006A6477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:rsidR="00CB3FE8" w:rsidRPr="007D66B0" w:rsidRDefault="00CB3FE8" w:rsidP="007D66B0">
      <w:pPr>
        <w:pStyle w:val="ListParagraph"/>
        <w:numPr>
          <w:ilvl w:val="0"/>
          <w:numId w:val="11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:rsidR="009C77D0" w:rsidRDefault="009C77D0" w:rsidP="00CB3FE8">
      <w:pPr>
        <w:pStyle w:val="ListParagraph"/>
        <w:rPr>
          <w:lang w:val="bg-BG"/>
        </w:rPr>
      </w:pPr>
    </w:p>
    <w:p w:rsidR="009C77D0" w:rsidRDefault="009C77D0" w:rsidP="004C0E76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>
            <wp:extent cx="3943350" cy="526740"/>
            <wp:effectExtent l="19050" t="19050" r="19050" b="260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34710" cy="5389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:rsidR="006A6477" w:rsidRPr="00CB3FE8" w:rsidRDefault="006A6477" w:rsidP="00CB3FE8">
      <w:pPr>
        <w:pStyle w:val="ListParagraph"/>
        <w:rPr>
          <w:lang w:val="bg-BG"/>
        </w:rPr>
      </w:pPr>
    </w:p>
    <w:p w:rsidR="006A6477" w:rsidRPr="007D66B0" w:rsidRDefault="00CB3FE8" w:rsidP="007D66B0">
      <w:pPr>
        <w:pStyle w:val="ListParagraph"/>
        <w:numPr>
          <w:ilvl w:val="0"/>
          <w:numId w:val="1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:rsidR="00CB3FE8" w:rsidRDefault="00CB3FE8" w:rsidP="00CB3FE8">
      <w:pPr>
        <w:pStyle w:val="ListParagraph"/>
        <w:rPr>
          <w:lang w:val="bg-BG"/>
        </w:rPr>
      </w:pPr>
    </w:p>
    <w:p w:rsidR="009C77D0" w:rsidRDefault="009C77D0" w:rsidP="004C0E76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>
            <wp:extent cx="2285666" cy="302683"/>
            <wp:effectExtent l="19050" t="19050" r="1968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29208" cy="3084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:rsidR="006A6477" w:rsidRPr="00CB3FE8" w:rsidRDefault="006A6477" w:rsidP="00CB3FE8">
      <w:pPr>
        <w:pStyle w:val="ListParagraph"/>
        <w:rPr>
          <w:lang w:val="bg-BG"/>
        </w:rPr>
      </w:pPr>
    </w:p>
    <w:p w:rsidR="00CB3FE8" w:rsidRPr="00CB3FE8" w:rsidRDefault="00CB3FE8" w:rsidP="00CB3FE8">
      <w:pPr>
        <w:pStyle w:val="ListParagraph"/>
        <w:numPr>
          <w:ilvl w:val="0"/>
          <w:numId w:val="11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 w:rsidR="006A6477">
        <w:rPr>
          <w:lang w:val="bg-BG"/>
        </w:rPr>
        <w:t>.</w:t>
      </w:r>
      <w:bookmarkEnd w:id="0"/>
    </w:p>
    <w:p w:rsidR="00CB3FE8" w:rsidRDefault="00CB3FE8" w:rsidP="00CB3FE8">
      <w:pPr>
        <w:pStyle w:val="ListParagraph"/>
        <w:rPr>
          <w:noProof/>
          <w:lang w:val="bg-BG"/>
        </w:rPr>
      </w:pPr>
    </w:p>
    <w:p w:rsidR="00116973" w:rsidRPr="007D66B0" w:rsidRDefault="009C77D0" w:rsidP="004C0E76">
      <w:pPr>
        <w:pStyle w:val="ListParagraph"/>
        <w:ind w:left="0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>
            <wp:extent cx="2105025" cy="294884"/>
            <wp:effectExtent l="19050" t="19050" r="9525" b="1016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8336" cy="32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="00CB3FE8" w:rsidRPr="00CB3FE8">
        <w:rPr>
          <w:lang w:val="bg-BG"/>
        </w:rPr>
        <w:t>онвертор</w:t>
      </w:r>
      <w:r w:rsidR="00CB3FE8" w:rsidRPr="004C0E76">
        <w:rPr>
          <w:lang w:val="bg-BG"/>
        </w:rPr>
        <w:t xml:space="preserve">: </w:t>
      </w:r>
      <w:r w:rsidR="00CB3FE8" w:rsidRPr="00CB3FE8">
        <w:rPr>
          <w:lang w:val="bg-BG"/>
        </w:rPr>
        <w:t xml:space="preserve">от </w:t>
      </w:r>
      <w:r w:rsidR="00CB3FE8" w:rsidRPr="00CB3FE8">
        <w:rPr>
          <w:noProof/>
          <w:lang w:val="bg-BG"/>
        </w:rPr>
        <w:t>радиани</w:t>
      </w:r>
      <w:r w:rsidR="00CB3FE8" w:rsidRPr="00CB3FE8">
        <w:rPr>
          <w:lang w:val="bg-BG"/>
        </w:rPr>
        <w:t xml:space="preserve"> в градуси</w:t>
      </w:r>
    </w:p>
    <w:p w:rsidR="00CB3FE8" w:rsidRPr="00C06B40" w:rsidRDefault="00CB3FE8" w:rsidP="00CB3FE8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4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 w:rsidR="00E91D7B">
        <w:rPr>
          <w:noProof/>
        </w:rPr>
        <w:t>(</w:t>
      </w:r>
      <w:r w:rsidR="00E91D7B"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5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 w:rsidR="00E91D7B"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416A0D" w:rsidRPr="00CB3FE8" w:rsidTr="00416A0D">
        <w:tc>
          <w:tcPr>
            <w:tcW w:w="896" w:type="dxa"/>
            <w:shd w:val="clear" w:color="auto" w:fill="D9D9D9" w:themeFill="background1" w:themeFillShade="D9"/>
            <w:vAlign w:val="center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16A0D" w:rsidRDefault="00416A0D" w:rsidP="00AB1AA0">
            <w:pPr>
              <w:spacing w:before="0" w:after="0"/>
              <w:jc w:val="center"/>
              <w:rPr>
                <w:b/>
              </w:rPr>
            </w:pPr>
          </w:p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416A0D" w:rsidRPr="00CB3FE8" w:rsidTr="00416A0D">
        <w:tc>
          <w:tcPr>
            <w:tcW w:w="896" w:type="dxa"/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lastRenderedPageBreak/>
        <w:t>Насоки</w:t>
      </w:r>
    </w:p>
    <w:p w:rsidR="00CB3FE8" w:rsidRPr="00CB3FE8" w:rsidRDefault="00CB3FE8" w:rsidP="00CB3FE8">
      <w:pPr>
        <w:pStyle w:val="ListParagraph"/>
        <w:numPr>
          <w:ilvl w:val="0"/>
          <w:numId w:val="13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:</w:t>
      </w:r>
    </w:p>
    <w:p w:rsidR="00CB3FE8" w:rsidRDefault="00C06B40" w:rsidP="004C0E76">
      <w:pPr>
        <w:pStyle w:val="ListParagraph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>
            <wp:extent cx="5658625" cy="586740"/>
            <wp:effectExtent l="19050" t="19050" r="1841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4287" cy="58940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:rsidR="00795F5D" w:rsidRPr="00CB3FE8" w:rsidRDefault="00795F5D" w:rsidP="00CB3FE8">
      <w:pPr>
        <w:pStyle w:val="ListParagraph"/>
        <w:rPr>
          <w:lang w:val="bg-BG"/>
        </w:rPr>
      </w:pPr>
    </w:p>
    <w:p w:rsidR="00CB3FE8" w:rsidRPr="00DA7137" w:rsidRDefault="00CB3FE8" w:rsidP="00CB3FE8">
      <w:pPr>
        <w:pStyle w:val="ListParagraph"/>
        <w:numPr>
          <w:ilvl w:val="0"/>
          <w:numId w:val="13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 w:rsidR="00187A12"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:rsidR="00795F5D" w:rsidRDefault="00C06B40" w:rsidP="001367DE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>
            <wp:extent cx="5623560" cy="489872"/>
            <wp:effectExtent l="19050" t="19050" r="1524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0822" cy="49311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:rsidR="001367DE" w:rsidRPr="001367DE" w:rsidRDefault="001367DE" w:rsidP="001367DE">
      <w:pPr>
        <w:pStyle w:val="ListParagraph"/>
        <w:ind w:left="0"/>
        <w:jc w:val="center"/>
      </w:pPr>
    </w:p>
    <w:p w:rsidR="00CB3FE8" w:rsidRPr="001367DE" w:rsidRDefault="00CB3FE8" w:rsidP="001367DE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 w:rsidR="001367DE">
        <w:t>:</w:t>
      </w:r>
    </w:p>
    <w:p w:rsidR="001367DE" w:rsidRPr="001367DE" w:rsidRDefault="001367DE" w:rsidP="001367DE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>
            <wp:extent cx="5642610" cy="588643"/>
            <wp:effectExtent l="19050" t="19050" r="15240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1626" cy="594800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:rsidR="00795F5D" w:rsidRPr="00AA2715" w:rsidRDefault="00795F5D" w:rsidP="00795F5D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:rsidR="00795F5D" w:rsidRDefault="00795F5D" w:rsidP="00795F5D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:rsidR="00795F5D" w:rsidRPr="00CA640C" w:rsidRDefault="00795F5D" w:rsidP="00795F5D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</w:t>
      </w:r>
      <w:r w:rsidR="00E86A23">
        <w:rPr>
          <w:b/>
          <w:lang w:val="bg-BG"/>
        </w:rPr>
        <w:t>100.00</w:t>
      </w:r>
      <w:r w:rsidR="00E86A23" w:rsidRPr="004C0E76">
        <w:rPr>
          <w:b/>
          <w:lang w:val="bg-BG"/>
        </w:rPr>
        <w:t xml:space="preserve"> … </w:t>
      </w:r>
      <w:r w:rsidR="00E86A23" w:rsidRPr="00CB3FE8">
        <w:rPr>
          <w:b/>
        </w:rPr>
        <w:t>10000.00]</w:t>
      </w:r>
    </w:p>
    <w:p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</w:t>
      </w:r>
      <w:r w:rsidR="00FF5E21">
        <w:rPr>
          <w:b/>
          <w:lang w:val="bg-BG"/>
        </w:rPr>
        <w:t xml:space="preserve"> </w:t>
      </w:r>
      <w:r>
        <w:rPr>
          <w:b/>
          <w:lang w:val="bg-BG"/>
        </w:rPr>
        <w:t>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1…12]</w:t>
      </w:r>
    </w:p>
    <w:p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0.00 …100.00]</w:t>
      </w:r>
    </w:p>
    <w:p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:rsidR="00FF5E21" w:rsidRPr="00FF5E21" w:rsidRDefault="00FF5E21" w:rsidP="00FF5E2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15"/>
        <w:gridCol w:w="2160"/>
        <w:gridCol w:w="7326"/>
      </w:tblGrid>
      <w:tr w:rsidR="00795F5D" w:rsidRPr="00AA2715" w:rsidTr="00AB1AA0">
        <w:tc>
          <w:tcPr>
            <w:tcW w:w="715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:rsidTr="00AB1AA0">
        <w:trPr>
          <w:trHeight w:val="406"/>
        </w:trPr>
        <w:tc>
          <w:tcPr>
            <w:tcW w:w="715" w:type="dxa"/>
          </w:tcPr>
          <w:p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:rsidR="00795F5D" w:rsidRPr="00252752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:rsidR="00795F5D" w:rsidRPr="00A753C4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</w:t>
            </w:r>
            <w:r w:rsidR="00FF5E21">
              <w:rPr>
                <w:rFonts w:eastAsia="Calibri" w:cs="Times New Roman"/>
                <w:lang w:val="bg-BG"/>
              </w:rPr>
              <w:t>0.</w:t>
            </w:r>
            <w:r w:rsidR="0007415B">
              <w:rPr>
                <w:rFonts w:eastAsia="Calibri" w:cs="Times New Roman"/>
                <w:lang w:val="bg-BG"/>
              </w:rPr>
              <w:t>0</w:t>
            </w:r>
            <w:r w:rsidR="00FF5E21"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>%</w:t>
            </w:r>
            <w:r w:rsidR="00FF5E21">
              <w:rPr>
                <w:rFonts w:eastAsia="Calibri" w:cs="Times New Roman"/>
                <w:lang w:val="bg-BG"/>
              </w:rPr>
              <w:t>)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лихвата за 1 месец: 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/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="00252752"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</w:p>
          <w:p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</w:t>
            </w:r>
            <w:r w:rsidR="00252752">
              <w:rPr>
                <w:rFonts w:eastAsia="Calibri" w:cs="Times New Roman"/>
                <w:lang w:val="bg-BG"/>
              </w:rPr>
              <w:t>О</w:t>
            </w:r>
            <w:r>
              <w:rPr>
                <w:rFonts w:eastAsia="Calibri" w:cs="Times New Roman"/>
                <w:lang w:val="bg-BG"/>
              </w:rPr>
              <w:t>бщата сума е</w:t>
            </w:r>
            <w:r w:rsidR="00252752">
              <w:rPr>
                <w:rFonts w:eastAsia="Calibri" w:cs="Times New Roman"/>
                <w:lang w:val="bg-BG"/>
              </w:rPr>
              <w:t>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252752"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="00252752"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 = 202.85 лв.</w:t>
            </w:r>
          </w:p>
        </w:tc>
      </w:tr>
      <w:tr w:rsidR="00795F5D" w:rsidRPr="00AA2715" w:rsidTr="00AB1AA0">
        <w:tc>
          <w:tcPr>
            <w:tcW w:w="715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252752" w:rsidRPr="00AA2715" w:rsidTr="00AB1AA0">
        <w:trPr>
          <w:trHeight w:val="406"/>
        </w:trPr>
        <w:tc>
          <w:tcPr>
            <w:tcW w:w="715" w:type="dxa"/>
          </w:tcPr>
          <w:p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:rsidR="00252752" w:rsidRPr="00620E69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:rsidR="00252752" w:rsidRPr="00AA2715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:rsidR="00795F5D" w:rsidRPr="00AA2715" w:rsidRDefault="00795F5D" w:rsidP="00795F5D">
      <w:pPr>
        <w:pStyle w:val="Heading2"/>
        <w:numPr>
          <w:ilvl w:val="0"/>
          <w:numId w:val="2"/>
        </w:numPr>
        <w:rPr>
          <w:lang w:val="bg-BG"/>
        </w:rPr>
      </w:pPr>
      <w:bookmarkStart w:id="1" w:name="_Hlk82130322"/>
      <w:r>
        <w:rPr>
          <w:lang w:val="bg-BG"/>
        </w:rPr>
        <w:lastRenderedPageBreak/>
        <w:t>Задължителна литература</w:t>
      </w:r>
    </w:p>
    <w:p w:rsidR="00795F5D" w:rsidRPr="005A1D11" w:rsidRDefault="00795F5D" w:rsidP="00795F5D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07415B">
        <w:rPr>
          <w:lang w:val="bg-BG"/>
        </w:rPr>
        <w:t>с</w:t>
      </w:r>
      <w:r>
        <w:rPr>
          <w:lang w:val="bg-BG"/>
        </w:rPr>
        <w:t>ъка със задължителна литература на Жоро има определен брой книги</w:t>
      </w:r>
      <w:r w:rsidR="007261D3">
        <w:rPr>
          <w:lang w:val="bg-BG"/>
        </w:rPr>
        <w:t>. Понеже</w:t>
      </w:r>
      <w:r>
        <w:rPr>
          <w:lang w:val="bg-BG"/>
        </w:rPr>
        <w:t xml:space="preserve"> Жоро предпочита да играе с приятели навън</w:t>
      </w:r>
      <w:r w:rsidR="007261D3">
        <w:rPr>
          <w:lang w:val="bg-BG"/>
        </w:rPr>
        <w:t>, в</w:t>
      </w:r>
      <w:r>
        <w:rPr>
          <w:lang w:val="bg-BG"/>
        </w:rPr>
        <w:t xml:space="preserve">ашата задача е да </w:t>
      </w:r>
      <w:r w:rsidR="007261D3">
        <w:rPr>
          <w:lang w:val="bg-BG"/>
        </w:rPr>
        <w:t xml:space="preserve">му </w:t>
      </w:r>
      <w:r>
        <w:rPr>
          <w:lang w:val="bg-BG"/>
        </w:rPr>
        <w:t xml:space="preserve">помогнете да изчисли </w:t>
      </w:r>
      <w:r w:rsidRPr="0078729C">
        <w:rPr>
          <w:highlight w:val="yellow"/>
          <w:lang w:val="bg-BG"/>
        </w:rPr>
        <w:t xml:space="preserve">колко </w:t>
      </w:r>
      <w:r w:rsidRPr="0078729C">
        <w:rPr>
          <w:b/>
          <w:bCs/>
          <w:highlight w:val="yellow"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</w:t>
      </w:r>
      <w:r w:rsidR="007261D3">
        <w:rPr>
          <w:lang w:val="bg-BG"/>
        </w:rPr>
        <w:t>.</w:t>
      </w:r>
    </w:p>
    <w:p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:rsidR="00795F5D" w:rsidRPr="00AA2715" w:rsidRDefault="00795F5D" w:rsidP="00A61CA7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:rsidR="00795F5D" w:rsidRDefault="00795F5D" w:rsidP="00A61CA7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:rsidR="00795F5D" w:rsidRPr="00AA2715" w:rsidRDefault="00795F5D" w:rsidP="00A61CA7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>Броя</w:t>
      </w:r>
      <w:r w:rsidR="007261D3">
        <w:rPr>
          <w:b/>
          <w:lang w:val="bg-BG"/>
        </w:rPr>
        <w:t>т</w:t>
      </w:r>
      <w:r>
        <w:rPr>
          <w:b/>
          <w:lang w:val="bg-BG"/>
        </w:rPr>
        <w:t xml:space="preserve">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="003C6C21" w:rsidRPr="004C0E76">
        <w:rPr>
          <w:b/>
          <w:lang w:val="bg-BG"/>
        </w:rPr>
        <w:t xml:space="preserve"> </w:t>
      </w:r>
      <w:r w:rsidR="003C6C21">
        <w:rPr>
          <w:b/>
          <w:lang w:val="bg-BG"/>
        </w:rPr>
        <w:t xml:space="preserve">в интервала </w:t>
      </w:r>
      <w:r w:rsidR="003C6C21" w:rsidRPr="004C0E76">
        <w:rPr>
          <w:b/>
          <w:lang w:val="bg-BG"/>
        </w:rPr>
        <w:t>[1…1000]</w:t>
      </w:r>
    </w:p>
    <w:p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:rsidR="00FF5E21" w:rsidRPr="00FF5E21" w:rsidRDefault="00FF5E21" w:rsidP="00FF5E2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15"/>
        <w:gridCol w:w="900"/>
        <w:gridCol w:w="9090"/>
      </w:tblGrid>
      <w:tr w:rsidR="00795F5D" w:rsidRPr="00AA2715" w:rsidTr="007261D3">
        <w:tc>
          <w:tcPr>
            <w:tcW w:w="715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:rsidTr="007261D3">
        <w:trPr>
          <w:trHeight w:val="406"/>
        </w:trPr>
        <w:tc>
          <w:tcPr>
            <w:tcW w:w="715" w:type="dxa"/>
          </w:tcPr>
          <w:p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:rsidR="00795F5D" w:rsidRPr="00152F2A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:rsidR="00795F5D" w:rsidRDefault="007261D3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о</w:t>
            </w:r>
            <w:r w:rsidR="00795F5D">
              <w:rPr>
                <w:rFonts w:eastAsia="Calibri" w:cs="Times New Roman"/>
                <w:lang w:val="bg-BG"/>
              </w:rPr>
              <w:t xml:space="preserve"> време за четене на книгата: </w:t>
            </w:r>
            <w:r w:rsidR="00795F5D"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="00795F5D" w:rsidRPr="007261D3">
              <w:rPr>
                <w:rFonts w:eastAsia="Calibri" w:cs="Times New Roman"/>
                <w:lang w:val="bg-BG"/>
              </w:rPr>
              <w:t xml:space="preserve"> </w:t>
            </w:r>
            <w:r w:rsidR="00795F5D">
              <w:rPr>
                <w:rFonts w:eastAsia="Calibri" w:cs="Times New Roman"/>
                <w:lang w:val="bg-BG"/>
              </w:rPr>
              <w:t xml:space="preserve">/ </w:t>
            </w:r>
            <w:r w:rsidR="00795F5D"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 w:rsidR="00795F5D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страници за час </w:t>
            </w:r>
            <w:r w:rsidR="00795F5D">
              <w:rPr>
                <w:rFonts w:eastAsia="Calibri" w:cs="Times New Roman"/>
                <w:lang w:val="bg-BG"/>
              </w:rPr>
              <w:t xml:space="preserve">= </w:t>
            </w:r>
            <w:r w:rsidR="00795F5D"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795F5D">
              <w:rPr>
                <w:rFonts w:eastAsia="Calibri" w:cs="Times New Roman"/>
                <w:lang w:val="bg-BG"/>
              </w:rPr>
              <w:t xml:space="preserve"> часа</w:t>
            </w:r>
            <w:r>
              <w:rPr>
                <w:rFonts w:eastAsia="Calibri" w:cs="Times New Roman"/>
                <w:lang w:val="bg-BG"/>
              </w:rPr>
              <w:t xml:space="preserve"> общо</w:t>
            </w:r>
          </w:p>
          <w:p w:rsidR="00795F5D" w:rsidRDefault="007261D3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Н</w:t>
            </w:r>
            <w:r w:rsidR="00795F5D">
              <w:rPr>
                <w:rFonts w:eastAsia="Calibri" w:cs="Times New Roman"/>
                <w:lang w:val="bg-BG"/>
              </w:rPr>
              <w:t xml:space="preserve">еобходимите часове на ден: </w:t>
            </w:r>
            <w:r w:rsidR="00795F5D"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795F5D">
              <w:rPr>
                <w:rFonts w:eastAsia="Calibri" w:cs="Times New Roman"/>
                <w:lang w:val="bg-BG"/>
              </w:rPr>
              <w:t xml:space="preserve"> часа / </w:t>
            </w:r>
            <w:r w:rsidR="00795F5D"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 w:rsidR="00795F5D"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95F5D" w:rsidRPr="00AA2715" w:rsidTr="007261D3">
        <w:tc>
          <w:tcPr>
            <w:tcW w:w="715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95F5D" w:rsidRPr="00AA2715" w:rsidTr="007261D3">
        <w:trPr>
          <w:trHeight w:val="406"/>
        </w:trPr>
        <w:tc>
          <w:tcPr>
            <w:tcW w:w="715" w:type="dxa"/>
          </w:tcPr>
          <w:p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:rsidR="00795F5D" w:rsidRPr="007261D3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:rsidR="00795F5D" w:rsidRPr="00AF1575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:rsidR="007261D3" w:rsidRDefault="007261D3" w:rsidP="007261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:rsidR="007261D3" w:rsidRDefault="007261D3" w:rsidP="007261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:rsidR="00795F5D" w:rsidRPr="00AA2715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:rsidR="00CB3FE8" w:rsidRPr="00CB3FE8" w:rsidRDefault="00CB3FE8" w:rsidP="00CB3FE8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:rsidR="0001098D" w:rsidRDefault="00D51ACF" w:rsidP="0001098D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:rsidR="00D51ACF" w:rsidRDefault="00D51ACF" w:rsidP="00D51ACF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</w:t>
      </w:r>
      <w:r w:rsidR="000364BB">
        <w:rPr>
          <w:rFonts w:ascii="Calibri" w:eastAsia="Calibri" w:hAnsi="Calibri" w:cs="Calibri"/>
          <w:lang w:val="bg-BG"/>
        </w:rPr>
        <w:t>затова</w:t>
      </w:r>
      <w:r>
        <w:rPr>
          <w:rFonts w:ascii="Calibri" w:eastAsia="Calibri" w:hAnsi="Calibri" w:cs="Calibri"/>
          <w:lang w:val="bg-BG"/>
        </w:rPr>
        <w:t xml:space="preserve"> има </w:t>
      </w:r>
      <w:r w:rsidRPr="006F2854">
        <w:rPr>
          <w:rFonts w:ascii="Calibri" w:eastAsia="Calibri" w:hAnsi="Calibri" w:cs="Calibri"/>
          <w:b/>
          <w:bCs/>
          <w:highlight w:val="yellow"/>
          <w:lang w:val="bg-BG"/>
        </w:rPr>
        <w:t xml:space="preserve">намаление </w:t>
      </w:r>
      <w:r w:rsidRPr="006F2854">
        <w:rPr>
          <w:rFonts w:ascii="Calibri" w:eastAsia="Calibri" w:hAnsi="Calibri" w:cs="Calibri"/>
          <w:highlight w:val="yellow"/>
          <w:lang w:val="bg-BG"/>
        </w:rPr>
        <w:t xml:space="preserve">за нея, което представлява </w:t>
      </w:r>
      <w:r w:rsidRPr="006F2854">
        <w:rPr>
          <w:rFonts w:ascii="Calibri" w:eastAsia="Calibri" w:hAnsi="Calibri" w:cs="Calibri"/>
          <w:b/>
          <w:bCs/>
          <w:highlight w:val="yellow"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</w:t>
      </w:r>
      <w:r w:rsidRPr="007449F9">
        <w:rPr>
          <w:rFonts w:ascii="Calibri" w:eastAsia="Calibri" w:hAnsi="Calibri" w:cs="Calibri"/>
          <w:b/>
          <w:bCs/>
          <w:highlight w:val="yellow"/>
          <w:lang w:val="bg-BG"/>
        </w:rPr>
        <w:t>колко пари ще трябва да събере Ани</w:t>
      </w:r>
      <w:r>
        <w:rPr>
          <w:rFonts w:ascii="Calibri" w:eastAsia="Calibri" w:hAnsi="Calibri" w:cs="Calibri"/>
          <w:b/>
          <w:bCs/>
          <w:lang w:val="bg-BG"/>
        </w:rPr>
        <w:t xml:space="preserve">, за да плати сметката, като имате предвид следния ценоразпис: </w:t>
      </w:r>
    </w:p>
    <w:p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Вход</w:t>
      </w:r>
    </w:p>
    <w:p w:rsidR="00D51ACF" w:rsidRDefault="00D51ACF" w:rsidP="00D51ACF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</w:t>
      </w:r>
      <w:r w:rsidR="00D51ACF">
        <w:rPr>
          <w:rFonts w:ascii="Calibri" w:eastAsia="Calibri" w:hAnsi="Calibri" w:cs="Calibri"/>
          <w:b/>
          <w:bCs/>
          <w:lang w:val="bg-BG"/>
        </w:rPr>
        <w:t>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</w:t>
      </w:r>
      <w:r w:rsidR="00D51ACF">
        <w:rPr>
          <w:rFonts w:ascii="Calibri" w:eastAsia="Calibri" w:hAnsi="Calibri" w:cs="Calibri"/>
          <w:b/>
          <w:bCs/>
          <w:lang w:val="bg-BG"/>
        </w:rPr>
        <w:t>пакети маркери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 xml:space="preserve">цяло </w:t>
      </w:r>
      <w:r w:rsidR="00D51ACF">
        <w:rPr>
          <w:rFonts w:ascii="Calibri" w:eastAsia="Calibri" w:hAnsi="Calibri" w:cs="Calibri"/>
          <w:b/>
          <w:bCs/>
          <w:lang w:val="bg-BG"/>
        </w:rPr>
        <w:t>число в интервала [0...100]</w:t>
      </w:r>
    </w:p>
    <w:p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</w:t>
      </w:r>
      <w:r w:rsidR="00D51ACF">
        <w:rPr>
          <w:rFonts w:ascii="Calibri" w:eastAsia="Calibri" w:hAnsi="Calibri" w:cs="Calibri"/>
          <w:b/>
          <w:bCs/>
          <w:lang w:val="bg-BG"/>
        </w:rPr>
        <w:t>ит</w:t>
      </w:r>
      <w:r>
        <w:rPr>
          <w:rFonts w:ascii="Calibri" w:eastAsia="Calibri" w:hAnsi="Calibri" w:cs="Calibri"/>
          <w:b/>
          <w:bCs/>
          <w:lang w:val="bg-BG"/>
        </w:rPr>
        <w:t>ри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 w:rsidR="00DF4719">
        <w:rPr>
          <w:rFonts w:ascii="Calibri" w:eastAsia="Calibri" w:hAnsi="Calibri" w:cs="Calibri"/>
          <w:b/>
          <w:bCs/>
          <w:lang w:val="bg-BG"/>
        </w:rPr>
        <w:t>цяло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число в интервала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[0…50]</w:t>
      </w:r>
    </w:p>
    <w:p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:rsidR="00D51ACF" w:rsidRDefault="00D51ACF" w:rsidP="00D51ACF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:rsidR="00D51ACF" w:rsidRDefault="00D51ACF" w:rsidP="00D51ACF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85"/>
        <w:gridCol w:w="1321"/>
        <w:gridCol w:w="6579"/>
        <w:gridCol w:w="50"/>
      </w:tblGrid>
      <w:tr w:rsidR="00D51ACF" w:rsidTr="000364BB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51ACF" w:rsidRDefault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D51ACF" w:rsidTr="000364BB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:rsidR="00D51ACF" w:rsidRDefault="00DF4719" w:rsidP="00DF471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1ACF" w:rsidRPr="00DF4719" w:rsidRDefault="00D51AC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="00DF4719"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>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DF4719"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11.60 + 21.60 +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>38.00</w:t>
            </w:r>
            <w:r w:rsidR="000364BB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:rsidR="000364BB" w:rsidRPr="000364BB" w:rsidRDefault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:rsidR="000364BB" w:rsidRPr="000364BB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*</w:t>
            </w:r>
            <w:r w:rsidR="000364BB"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</w:t>
            </w:r>
            <w:r w:rsidR="00DF4719">
              <w:rPr>
                <w:rFonts w:eastAsia="Calibri" w:cstheme="minorHAnsi"/>
                <w:lang w:val="bg-BG"/>
              </w:rPr>
              <w:t>8</w:t>
            </w:r>
            <w:r>
              <w:rPr>
                <w:rFonts w:eastAsia="Calibri" w:cstheme="minorHAnsi"/>
                <w:lang w:val="bg-BG"/>
              </w:rPr>
              <w:t>.5</w:t>
            </w:r>
            <w:r w:rsidR="00DF4719">
              <w:rPr>
                <w:rFonts w:eastAsia="Calibri" w:cstheme="minorHAnsi"/>
                <w:lang w:val="bg-BG"/>
              </w:rPr>
              <w:t>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  <w:tr w:rsidR="000364BB" w:rsidTr="000364BB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0364BB" w:rsidTr="000364BB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:rsidR="000364BB" w:rsidRPr="000364BB" w:rsidRDefault="000364BB" w:rsidP="000364BB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364BB" w:rsidRDefault="000364BB" w:rsidP="000364BB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:rsidR="000364BB" w:rsidRPr="000364BB" w:rsidRDefault="000364BB" w:rsidP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:rsidR="00CB3FE8" w:rsidRDefault="001C07E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:rsidR="001C07E6" w:rsidRDefault="001C07E6" w:rsidP="001C07E6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</w:t>
      </w:r>
      <w:r w:rsidR="00CC7367">
        <w:rPr>
          <w:b/>
          <w:lang w:val="bg-BG"/>
        </w:rPr>
        <w:t xml:space="preserve"> </w:t>
      </w:r>
      <w:r>
        <w:rPr>
          <w:b/>
          <w:lang w:val="bg-BG"/>
        </w:rPr>
        <w:t>м</w:t>
      </w:r>
      <w:r w:rsidR="00CC7367">
        <w:rPr>
          <w:b/>
          <w:lang w:val="bg-BG"/>
        </w:rPr>
        <w:t>етър</w:t>
      </w:r>
    </w:p>
    <w:p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:rsidR="001C07E6" w:rsidRDefault="001C07E6" w:rsidP="001C07E6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 w:rsidR="006779D7">
        <w:rPr>
          <w:lang w:val="bg-BG"/>
        </w:rPr>
        <w:t>. С</w:t>
      </w:r>
      <w:r>
        <w:rPr>
          <w:lang w:val="bg-BG"/>
        </w:rPr>
        <w:t xml:space="preserve">умата, която </w:t>
      </w:r>
      <w:r w:rsidRPr="004C291D">
        <w:rPr>
          <w:highlight w:val="yellow"/>
          <w:lang w:val="bg-BG"/>
        </w:rPr>
        <w:t xml:space="preserve">се </w:t>
      </w:r>
      <w:r w:rsidRPr="004C291D">
        <w:rPr>
          <w:b/>
          <w:highlight w:val="yellow"/>
          <w:lang w:val="bg-BG"/>
        </w:rPr>
        <w:t>заплаща на майсторите</w:t>
      </w:r>
      <w:r w:rsidRPr="004C291D">
        <w:rPr>
          <w:highlight w:val="yellow"/>
          <w:lang w:val="bg-BG"/>
        </w:rPr>
        <w:t xml:space="preserve"> за </w:t>
      </w:r>
      <w:r w:rsidRPr="004C291D">
        <w:rPr>
          <w:b/>
          <w:highlight w:val="yellow"/>
          <w:lang w:val="bg-BG"/>
        </w:rPr>
        <w:t>1 час</w:t>
      </w:r>
      <w:r w:rsidRPr="004C291D">
        <w:rPr>
          <w:highlight w:val="yellow"/>
          <w:lang w:val="bg-BG"/>
        </w:rPr>
        <w:t xml:space="preserve"> работа</w:t>
      </w:r>
      <w:r>
        <w:rPr>
          <w:lang w:val="bg-BG"/>
        </w:rPr>
        <w:t xml:space="preserve">, е равна </w:t>
      </w:r>
      <w:r w:rsidRPr="004C291D">
        <w:rPr>
          <w:highlight w:val="yellow"/>
          <w:lang w:val="bg-BG"/>
        </w:rPr>
        <w:t xml:space="preserve">на </w:t>
      </w:r>
      <w:r w:rsidRPr="004C291D">
        <w:rPr>
          <w:b/>
          <w:highlight w:val="yellow"/>
          <w:lang w:val="bg-BG"/>
        </w:rPr>
        <w:t>30%</w:t>
      </w:r>
      <w:r w:rsidRPr="004C291D">
        <w:rPr>
          <w:highlight w:val="yellow"/>
          <w:lang w:val="bg-BG"/>
        </w:rPr>
        <w:t xml:space="preserve"> от сбора на </w:t>
      </w:r>
      <w:r w:rsidRPr="004C291D">
        <w:rPr>
          <w:b/>
          <w:highlight w:val="yellow"/>
          <w:lang w:val="bg-BG"/>
        </w:rPr>
        <w:t>всички разходи за материали</w:t>
      </w:r>
      <w:r w:rsidRPr="004C291D">
        <w:rPr>
          <w:highlight w:val="yellow"/>
          <w:lang w:val="bg-BG"/>
        </w:rPr>
        <w:t>.</w:t>
      </w:r>
    </w:p>
    <w:p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:rsidR="001C07E6" w:rsidRPr="006779D7" w:rsidRDefault="001C07E6" w:rsidP="001C07E6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:rsidR="001C07E6" w:rsidRDefault="001C07E6" w:rsidP="001C07E6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54"/>
        <w:gridCol w:w="1321"/>
        <w:gridCol w:w="8793"/>
      </w:tblGrid>
      <w:tr w:rsidR="001C07E6" w:rsidTr="00841FC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C07E6" w:rsidRP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1C07E6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C07E6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C07E6" w:rsidRPr="006779D7" w:rsidRDefault="006779D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:rsidR="001C07E6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1C07E6">
              <w:rPr>
                <w:rFonts w:eastAsia="Calibri" w:cs="Times New Roman"/>
                <w:lang w:val="bg-BG"/>
              </w:rPr>
              <w:t>213.8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:rsidR="001C07E6" w:rsidRPr="00CC7367" w:rsidRDefault="00CC736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1C07E6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C07E6" w:rsidRPr="00841FCA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:rsidR="001C07E6" w:rsidRDefault="001C07E6" w:rsidP="001C07E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C07E6" w:rsidRDefault="001C07E6" w:rsidP="001C07E6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 w:rsidR="0061138C"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="0061138C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 w:rsidR="0061138C"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 w:rsidR="0061138C"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 w:rsidR="0061138C"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30%) * </w:t>
            </w:r>
            <w:r w:rsidR="0061138C"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="0061138C"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:rsidR="001C07E6" w:rsidRDefault="00841FCA" w:rsidP="00841FCA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="0061138C">
              <w:rPr>
                <w:rFonts w:eastAsia="Calibri" w:cs="Times New Roman"/>
              </w:rPr>
              <w:t>66.12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:rsidR="001C07E6" w:rsidRPr="001C07E6" w:rsidRDefault="001C07E6" w:rsidP="001C07E6">
      <w:pPr>
        <w:rPr>
          <w:lang w:val="bg-BG"/>
        </w:rPr>
      </w:pPr>
    </w:p>
    <w:p w:rsidR="00CB3FE8" w:rsidRPr="00CB3FE8" w:rsidRDefault="00EB6F2F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:rsidR="00EB6F2F" w:rsidRPr="00A12020" w:rsidRDefault="00EB6F2F" w:rsidP="00EB6F2F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:rsidR="00EB6F2F" w:rsidRPr="00A12020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:rsidR="00A12020" w:rsidRDefault="00EB6F2F" w:rsidP="00EB6F2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 w:rsidR="00A12020"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:rsidR="00EB6F2F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="00A12020"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:rsidR="00EB6F2F" w:rsidRDefault="00EB6F2F" w:rsidP="00EB6F2F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:rsidR="00EB6F2F" w:rsidRDefault="00EB6F2F" w:rsidP="00EB6F2F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 w:rsidR="00A12020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b/>
          <w:bCs/>
          <w:lang w:val="bg-BG"/>
        </w:rPr>
        <w:t xml:space="preserve">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:rsidR="00EB6F2F" w:rsidRPr="00F9180B" w:rsidRDefault="00EB6F2F" w:rsidP="00EB6F2F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:rsidR="00EB6F2F" w:rsidRPr="00F546A4" w:rsidRDefault="00EB6F2F" w:rsidP="00EB6F2F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:rsidR="00EB6F2F" w:rsidRPr="003C0CF3" w:rsidRDefault="00EB6F2F" w:rsidP="00EB6F2F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90"/>
        <w:gridCol w:w="925"/>
        <w:gridCol w:w="7740"/>
      </w:tblGrid>
      <w:tr w:rsidR="00EB6F2F" w:rsidRPr="00B57630" w:rsidTr="009352A7">
        <w:tc>
          <w:tcPr>
            <w:tcW w:w="690" w:type="dxa"/>
            <w:shd w:val="clear" w:color="auto" w:fill="D9D9D9" w:themeFill="background1" w:themeFillShade="D9"/>
          </w:tcPr>
          <w:p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:rsidR="00EB6F2F" w:rsidRPr="00B57630" w:rsidRDefault="00EB6F2F" w:rsidP="00230B7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B6F2F" w:rsidRPr="00B57630" w:rsidTr="009352A7">
        <w:trPr>
          <w:trHeight w:val="1696"/>
        </w:trPr>
        <w:tc>
          <w:tcPr>
            <w:tcW w:w="690" w:type="dxa"/>
          </w:tcPr>
          <w:p w:rsidR="00EB6F2F" w:rsidRPr="00A12020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:rsidR="00A12020" w:rsidRPr="00A12020" w:rsidRDefault="00A12020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:rsidR="00EB6F2F" w:rsidRPr="00D119D6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:rsidR="00EB6F2F" w:rsidRPr="0032788A" w:rsidRDefault="00EB6F2F" w:rsidP="009352A7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:rsidR="00EB6F2F" w:rsidRPr="00053314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A12020"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 w:rsidR="00A12020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:rsidR="00EB6F2F" w:rsidRPr="00053314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:rsidR="00EB6F2F" w:rsidRPr="0032788A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12020" w:rsidRPr="00B57630" w:rsidTr="009352A7">
        <w:tc>
          <w:tcPr>
            <w:tcW w:w="690" w:type="dxa"/>
            <w:shd w:val="clear" w:color="auto" w:fill="D9D9D9" w:themeFill="background1" w:themeFillShade="D9"/>
          </w:tcPr>
          <w:p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:rsidR="00A12020" w:rsidRPr="00B57630" w:rsidRDefault="00A12020" w:rsidP="00230B7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12020" w:rsidRPr="00B57630" w:rsidTr="009352A7">
        <w:trPr>
          <w:trHeight w:val="406"/>
        </w:trPr>
        <w:tc>
          <w:tcPr>
            <w:tcW w:w="690" w:type="dxa"/>
          </w:tcPr>
          <w:p w:rsidR="00A12020" w:rsidRPr="009352A7" w:rsidRDefault="009352A7" w:rsidP="00A1202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:rsidR="00A12020" w:rsidRPr="009352A7" w:rsidRDefault="00A12020" w:rsidP="00A12020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:rsidR="00A12020" w:rsidRPr="00D57D3A" w:rsidRDefault="00A12020" w:rsidP="00A12020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:rsidR="00A12020" w:rsidRPr="00D57D3A" w:rsidRDefault="009352A7" w:rsidP="009352A7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:rsidR="00A12020" w:rsidRPr="009352A7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7030A0"/>
              </w:rPr>
              <w:t>93.15</w:t>
            </w:r>
          </w:p>
          <w:p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</w:p>
          <w:p w:rsidR="00A12020" w:rsidRPr="00053314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:rsidR="00A12020" w:rsidRPr="00A12020" w:rsidRDefault="00A12020" w:rsidP="00A12020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</w:t>
            </w:r>
            <w:r w:rsidR="009352A7">
              <w:rPr>
                <w:rFonts w:eastAsia="Calibri" w:cs="Times New Roman"/>
                <w:b/>
              </w:rPr>
              <w:t>02.72</w:t>
            </w:r>
          </w:p>
        </w:tc>
      </w:tr>
    </w:tbl>
    <w:p w:rsidR="009352A7" w:rsidRDefault="000B0E2E" w:rsidP="00621CBA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:rsidR="00DA481C" w:rsidRDefault="00DA481C" w:rsidP="00DA481C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Вход</w:t>
      </w:r>
    </w:p>
    <w:p w:rsidR="00DA481C" w:rsidRDefault="00DA481C" w:rsidP="00DA481C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:rsidR="00DA481C" w:rsidRDefault="00DA481C" w:rsidP="00DA481C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Изход</w:t>
      </w:r>
    </w:p>
    <w:p w:rsidR="00DA481C" w:rsidRDefault="00DA481C" w:rsidP="00DA481C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:rsidR="00DA481C" w:rsidRDefault="00DA481C" w:rsidP="00DA481C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85"/>
        <w:gridCol w:w="1321"/>
        <w:gridCol w:w="6939"/>
      </w:tblGrid>
      <w:tr w:rsidR="00DA481C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:rsidTr="00992EC4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481C" w:rsidRPr="00DA481C" w:rsidRDefault="00DA481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992EC4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481C" w:rsidRDefault="00992EC4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</w:p>
          <w:p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992EC4">
              <w:rPr>
                <w:rFonts w:eastAsia="Calibri" w:cs="Times New Roman"/>
                <w:b/>
                <w:color w:val="FFC000"/>
              </w:rPr>
              <w:t>219</w:t>
            </w:r>
          </w:p>
          <w:p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>75.20</w:t>
            </w:r>
          </w:p>
          <w:p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</w:p>
          <w:p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</w:rPr>
              <w:t>811.76</w:t>
            </w:r>
          </w:p>
        </w:tc>
      </w:tr>
      <w:tr w:rsidR="00DA481C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:rsidTr="00992EC4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481C" w:rsidRPr="00230B7D" w:rsidRDefault="00DA481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481C" w:rsidRDefault="00DA481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:rsidR="00DA481C" w:rsidRPr="00C857C7" w:rsidRDefault="00DA481C" w:rsidP="00DA481C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6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4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C857C7">
              <w:rPr>
                <w:rFonts w:eastAsia="Calibri" w:cs="Times New Roman"/>
                <w:b/>
              </w:rPr>
              <w:t>1223.2</w:t>
            </w:r>
          </w:p>
        </w:tc>
      </w:tr>
    </w:tbl>
    <w:p w:rsidR="00DA481C" w:rsidRPr="00DA481C" w:rsidRDefault="00DA481C" w:rsidP="00DA481C">
      <w:pPr>
        <w:rPr>
          <w:lang w:val="bg-BG"/>
        </w:rPr>
      </w:pPr>
    </w:p>
    <w:p w:rsidR="00941D77" w:rsidRPr="00106A55" w:rsidRDefault="00941D77" w:rsidP="00941D77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106A55">
        <w:rPr>
          <w:highlight w:val="yellow"/>
          <w:lang w:val="bg-BG"/>
        </w:rPr>
        <w:t>Аквариум</w:t>
      </w:r>
    </w:p>
    <w:p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:rsidR="00941D77" w:rsidRPr="005E77E1" w:rsidRDefault="00941D77" w:rsidP="00941D77">
      <w:pPr>
        <w:jc w:val="both"/>
        <w:rPr>
          <w:lang w:val="bg-BG"/>
        </w:rPr>
      </w:pPr>
      <w:r w:rsidRPr="00090450">
        <w:rPr>
          <w:highlight w:val="yellow"/>
          <w:lang w:val="bg-BG"/>
        </w:rPr>
        <w:t>Един литър вода се равнява на един кубичен дециметър/ 1л=1 дм</w:t>
      </w:r>
      <w:r w:rsidRPr="00090450">
        <w:rPr>
          <w:highlight w:val="yellow"/>
          <w:vertAlign w:val="superscript"/>
          <w:lang w:val="bg-BG"/>
        </w:rPr>
        <w:t>3</w:t>
      </w:r>
      <w:r w:rsidRPr="00090450">
        <w:rPr>
          <w:highlight w:val="yellow"/>
          <w:lang w:val="bg-BG"/>
        </w:rPr>
        <w:t>/.</w:t>
      </w:r>
      <w:r w:rsidRPr="0070268D">
        <w:rPr>
          <w:lang w:val="bg-BG"/>
        </w:rPr>
        <w:t xml:space="preserve"> </w:t>
      </w:r>
    </w:p>
    <w:p w:rsidR="00941D77" w:rsidRPr="005E77E1" w:rsidRDefault="00941D77" w:rsidP="00941D77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:rsidR="00941D77" w:rsidRPr="005E77E1" w:rsidRDefault="00941D77" w:rsidP="00941D77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:rsidR="00941D77" w:rsidRDefault="00941D77" w:rsidP="00941D77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:rsidR="00941D77" w:rsidRPr="005E77E1" w:rsidRDefault="00941D77" w:rsidP="00941D77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15"/>
        <w:gridCol w:w="1530"/>
        <w:gridCol w:w="8190"/>
      </w:tblGrid>
      <w:tr w:rsidR="00941D77" w:rsidRPr="005E77E1" w:rsidTr="00F1202E">
        <w:tc>
          <w:tcPr>
            <w:tcW w:w="715" w:type="dxa"/>
            <w:shd w:val="clear" w:color="auto" w:fill="D9D9D9"/>
          </w:tcPr>
          <w:p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:rsidR="00941D77" w:rsidRPr="005E77E1" w:rsidRDefault="00941D77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187A12" w:rsidTr="00F1202E">
        <w:trPr>
          <w:trHeight w:val="406"/>
        </w:trPr>
        <w:tc>
          <w:tcPr>
            <w:tcW w:w="715" w:type="dxa"/>
          </w:tcPr>
          <w:p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:rsidR="00941D77" w:rsidRPr="0004451F" w:rsidRDefault="00941D77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="00BB5B8C" w:rsidRPr="0004451F">
              <w:rPr>
                <w:rFonts w:eastAsia="Calibri" w:cs="Times New Roman"/>
                <w:bCs/>
              </w:rPr>
              <w:t>a</w:t>
            </w:r>
            <w:r w:rsid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BB5B8C" w:rsidRPr="00C85C97">
              <w:rPr>
                <w:rFonts w:eastAsia="Calibri" w:cs="Times New Roman"/>
                <w:b/>
                <w:color w:val="FF0000"/>
              </w:rPr>
              <w:t>8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FFC000"/>
              </w:rPr>
              <w:t>7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92D050"/>
              </w:rPr>
              <w:t>47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=</w:t>
            </w:r>
            <w:r w:rsidR="0004451F"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:rsidR="00941D77" w:rsidRPr="0004451F" w:rsidRDefault="00BB5B8C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в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941D7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 0.00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="00C85C9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C85C9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:rsidR="00941D77" w:rsidRPr="0004451F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:rsidR="00941D77" w:rsidRPr="0070268D" w:rsidRDefault="0004451F" w:rsidP="00AB1AA0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нужни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(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-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="00941D77"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941D77" w:rsidRPr="005E77E1" w:rsidTr="00F1202E">
        <w:tc>
          <w:tcPr>
            <w:tcW w:w="715" w:type="dxa"/>
            <w:shd w:val="clear" w:color="auto" w:fill="D9D9D9"/>
          </w:tcPr>
          <w:p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:rsidR="00941D77" w:rsidRPr="005E77E1" w:rsidRDefault="0004451F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5E77E1" w:rsidTr="00F1202E">
        <w:trPr>
          <w:trHeight w:val="406"/>
        </w:trPr>
        <w:tc>
          <w:tcPr>
            <w:tcW w:w="715" w:type="dxa"/>
          </w:tcPr>
          <w:p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="00C85C97"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="00C85C97"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:rsidR="00941D77" w:rsidRPr="005E77E1" w:rsidRDefault="0004451F" w:rsidP="0004451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  <w:bookmarkEnd w:id="1"/>
    </w:tbl>
    <w:p w:rsidR="00640502" w:rsidRDefault="00640502" w:rsidP="00CB3FE8"/>
    <w:p w:rsidR="000771A5" w:rsidRDefault="000771A5" w:rsidP="00CB3FE8">
      <w:r>
        <w:t xml:space="preserve">Task </w:t>
      </w:r>
      <w:proofErr w:type="gramStart"/>
      <w:r>
        <w:t>1 .</w:t>
      </w:r>
      <w:proofErr w:type="gramEnd"/>
    </w:p>
    <w:p w:rsidR="000771A5" w:rsidRPr="000771A5" w:rsidRDefault="000771A5" w:rsidP="000771A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proofErr w:type="gramStart"/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package</w:t>
      </w:r>
      <w:proofErr w:type="gramEnd"/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FirstStepsInCodingExercise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ConvertorUsd_To_Bgn</w:t>
      </w:r>
      <w:r w:rsidR="00DC39E3">
        <w:rPr>
          <w:rFonts w:ascii="Courier New" w:eastAsia="Times New Roman" w:hAnsi="Courier New" w:cs="Courier New"/>
          <w:color w:val="A9B7C6"/>
          <w:sz w:val="20"/>
          <w:szCs w:val="20"/>
        </w:rPr>
        <w:t>_01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{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0771A5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(String[] args) {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ner = 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0771A5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inputDollars = Double.</w:t>
      </w:r>
      <w:r w:rsidRPr="000771A5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Double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(scanner.nextLine())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bgnAmount = inputDollars * </w:t>
      </w:r>
      <w:r w:rsidRPr="000771A5">
        <w:rPr>
          <w:rFonts w:ascii="Courier New" w:eastAsia="Times New Roman" w:hAnsi="Courier New" w:cs="Courier New"/>
          <w:color w:val="6897BB"/>
          <w:sz w:val="20"/>
          <w:szCs w:val="20"/>
        </w:rPr>
        <w:t>1.79549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0771A5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.println(bgnAmount)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771A5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771A5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:rsidR="000771A5" w:rsidRDefault="000771A5" w:rsidP="00CB3FE8"/>
    <w:p w:rsidR="00DC39E3" w:rsidRDefault="00DC39E3" w:rsidP="00CB3FE8">
      <w:r>
        <w:t xml:space="preserve">Task </w:t>
      </w:r>
      <w:proofErr w:type="gramStart"/>
      <w:r>
        <w:t>2 .</w:t>
      </w:r>
      <w:proofErr w:type="gramEnd"/>
    </w:p>
    <w:p w:rsidR="00911429" w:rsidRDefault="00911429" w:rsidP="00911429">
      <w:pPr>
        <w:pStyle w:val="HTMLPreformatted"/>
        <w:shd w:val="clear" w:color="auto" w:fill="2B2B2B"/>
        <w:rPr>
          <w:color w:val="A9B7C6"/>
        </w:rPr>
      </w:pPr>
      <w:proofErr w:type="gramStart"/>
      <w:r>
        <w:rPr>
          <w:color w:val="CC7832"/>
        </w:rPr>
        <w:t>package</w:t>
      </w:r>
      <w:proofErr w:type="gramEnd"/>
      <w:r>
        <w:rPr>
          <w:color w:val="CC7832"/>
        </w:rPr>
        <w:t xml:space="preserve">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RadiansToDegrees_02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Scanner scanner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readRadians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convertedToDegrees = readRadians * </w:t>
      </w:r>
      <w:r>
        <w:rPr>
          <w:color w:val="6897BB"/>
        </w:rPr>
        <w:t xml:space="preserve">180 </w:t>
      </w:r>
      <w:r>
        <w:rPr>
          <w:color w:val="A9B7C6"/>
        </w:rPr>
        <w:t>/ Math.</w:t>
      </w:r>
      <w:r>
        <w:rPr>
          <w:i/>
          <w:iCs/>
          <w:color w:val="9876AA"/>
        </w:rPr>
        <w:t>PI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convertedToDegrees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DC39E3" w:rsidRDefault="00911429" w:rsidP="00CB3FE8">
      <w:r>
        <w:t xml:space="preserve">Task </w:t>
      </w:r>
      <w:proofErr w:type="gramStart"/>
      <w:r>
        <w:t>3 .</w:t>
      </w:r>
      <w:proofErr w:type="gramEnd"/>
    </w:p>
    <w:p w:rsidR="0047732D" w:rsidRDefault="0047732D" w:rsidP="0047732D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DepositCalculator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</w:r>
      <w:r>
        <w:rPr>
          <w:color w:val="A9B7C6"/>
        </w:rPr>
        <w:br/>
        <w:t xml:space="preserve">        Scanner scanner = 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>insertedDeposit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countMonths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>yearInterestRate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totalDeposit = insertedDeposit + (</w:t>
      </w:r>
      <w:r>
        <w:rPr>
          <w:color w:val="A9B7C6"/>
        </w:rPr>
        <w:br/>
        <w:t xml:space="preserve">                insertedDeposit * (yearInterestRate / </w:t>
      </w:r>
      <w:r>
        <w:rPr>
          <w:color w:val="6897BB"/>
        </w:rPr>
        <w:t>100</w:t>
      </w:r>
      <w:r>
        <w:rPr>
          <w:color w:val="A9B7C6"/>
        </w:rPr>
        <w:t xml:space="preserve">)) * countMonths / </w:t>
      </w:r>
      <w:r>
        <w:rPr>
          <w:color w:val="6897BB"/>
        </w:rPr>
        <w:t xml:space="preserve">12 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totalDeposit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47732D" w:rsidRDefault="001B13F3" w:rsidP="00CB3FE8">
      <w:r>
        <w:t xml:space="preserve">Task </w:t>
      </w:r>
      <w:proofErr w:type="gramStart"/>
      <w:r>
        <w:t>4 ;</w:t>
      </w:r>
      <w:proofErr w:type="gramEnd"/>
    </w:p>
    <w:p w:rsidR="00022560" w:rsidRDefault="00022560" w:rsidP="00022560">
      <w:pPr>
        <w:pStyle w:val="HTMLPreformatted"/>
        <w:shd w:val="clear" w:color="auto" w:fill="2B2B2B"/>
        <w:rPr>
          <w:color w:val="A9B7C6"/>
        </w:rPr>
      </w:pPr>
      <w:proofErr w:type="gramStart"/>
      <w:r>
        <w:rPr>
          <w:color w:val="CC7832"/>
        </w:rPr>
        <w:t>package</w:t>
      </w:r>
      <w:proofErr w:type="gramEnd"/>
      <w:r>
        <w:rPr>
          <w:color w:val="CC7832"/>
        </w:rPr>
        <w:t xml:space="preserve">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VacationBooksList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//        Вход</w:t>
      </w:r>
      <w:r>
        <w:rPr>
          <w:color w:val="808080"/>
        </w:rPr>
        <w:br/>
        <w:t>//        От конзолата се четат 3 реда:</w:t>
      </w:r>
      <w:r>
        <w:rPr>
          <w:color w:val="808080"/>
        </w:rPr>
        <w:br/>
        <w:t>//        1.   Брой страници в текущата книга – цяло число в интервала [1…1000]</w:t>
      </w:r>
      <w:r>
        <w:rPr>
          <w:color w:val="808080"/>
        </w:rPr>
        <w:br/>
        <w:t>//        2.   Страници, които прочита за 1 час – цяло число в интервала [1…1000]</w:t>
      </w:r>
      <w:r>
        <w:rPr>
          <w:color w:val="808080"/>
        </w:rPr>
        <w:br/>
        <w:t>//        3.   Броят на дните, за които трябва да прочете книгата – цяло число в интервала [1…1000]</w:t>
      </w:r>
      <w:r>
        <w:rPr>
          <w:color w:val="808080"/>
        </w:rPr>
        <w:br/>
        <w:t>//        Изход</w:t>
      </w:r>
      <w:r>
        <w:rPr>
          <w:color w:val="808080"/>
        </w:rPr>
        <w:br/>
        <w:t>//        Да се отпечата на конзолата броят часове, които Жоро трябва да отделя за четене всеки ден.</w:t>
      </w:r>
      <w:r>
        <w:rPr>
          <w:color w:val="808080"/>
        </w:rPr>
        <w:br/>
        <w:t>//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Scanner scanner = </w:t>
      </w:r>
      <w:r>
        <w:rPr>
          <w:color w:val="CC7832"/>
        </w:rPr>
        <w:t xml:space="preserve">new </w:t>
      </w:r>
      <w:proofErr w:type="gramStart"/>
      <w:r>
        <w:rPr>
          <w:color w:val="A9B7C6"/>
        </w:rPr>
        <w:t>Scanner(</w:t>
      </w:r>
      <w:proofErr w:type="gramEnd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totalBookPages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pagesPerHourRead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daysForBookReading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nt </w:t>
      </w:r>
      <w:r>
        <w:rPr>
          <w:color w:val="A9B7C6"/>
        </w:rPr>
        <w:t>totalHoursReading = totalBookPages / pagesPerHourRead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daysReading = totalHoursReading / daysForBookReading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daysReading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022560" w:rsidRDefault="00022560" w:rsidP="00CB3FE8"/>
    <w:p w:rsidR="00022560" w:rsidRDefault="00022560" w:rsidP="00CB3FE8">
      <w:r>
        <w:t xml:space="preserve">Task </w:t>
      </w:r>
      <w:proofErr w:type="gramStart"/>
      <w:r>
        <w:t>5 .</w:t>
      </w:r>
      <w:proofErr w:type="gramEnd"/>
    </w:p>
    <w:p w:rsidR="00230303" w:rsidRDefault="00230303" w:rsidP="0023030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SuppliesForSchool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</w:r>
      <w:r>
        <w:rPr>
          <w:color w:val="808080"/>
        </w:rPr>
        <w:t>//        От конзолата се четат 4 числа:</w:t>
      </w:r>
      <w:r>
        <w:rPr>
          <w:color w:val="808080"/>
        </w:rPr>
        <w:br/>
        <w:t>//        •    Брой пакети химикали - цяло число в интервала [0...100]</w:t>
      </w:r>
      <w:r>
        <w:rPr>
          <w:color w:val="808080"/>
        </w:rPr>
        <w:br/>
        <w:t>//        •    Брой пакети маркери - цяло число в интервала [0...100]</w:t>
      </w:r>
      <w:r>
        <w:rPr>
          <w:color w:val="808080"/>
        </w:rPr>
        <w:br/>
        <w:t>//        •    Литри препарат за почистване на дъска - цяло число в интервала [0…50]</w:t>
      </w:r>
      <w:r>
        <w:rPr>
          <w:color w:val="808080"/>
        </w:rPr>
        <w:br/>
        <w:t>//        •    Процент намаление - цяло число в интервала [0...100]</w:t>
      </w:r>
      <w:r>
        <w:rPr>
          <w:color w:val="808080"/>
        </w:rPr>
        <w:br/>
        <w:t>//        Изход</w:t>
      </w:r>
      <w:r>
        <w:rPr>
          <w:color w:val="808080"/>
        </w:rPr>
        <w:br/>
        <w:t>//        Да се отпечата на конзолата колко пари ще са нужни на Ани, за да си плати сметката.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Scanner scanner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countPackagesPens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countPackagesMarkers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litresCleaner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discountPercentage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PackagePens = </w:t>
      </w:r>
      <w:r>
        <w:rPr>
          <w:color w:val="6897BB"/>
        </w:rPr>
        <w:t>5.8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PackageMarkers = </w:t>
      </w:r>
      <w:r>
        <w:rPr>
          <w:color w:val="6897BB"/>
        </w:rPr>
        <w:t>7.20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LitreCleaner = </w:t>
      </w:r>
      <w:r>
        <w:rPr>
          <w:color w:val="6897BB"/>
        </w:rPr>
        <w:t>1.20d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totalCostsForMaterials = countPackagesPens * pricePackagePens + countPackagesMarkers * pricePackageMarkers +</w:t>
      </w:r>
      <w:r>
        <w:rPr>
          <w:color w:val="A9B7C6"/>
        </w:rPr>
        <w:br/>
        <w:t xml:space="preserve">                litresCleaner * priceLitreClea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discountedSum = totalCostsForMaterials * discountPercentage / </w:t>
      </w:r>
      <w:r>
        <w:rPr>
          <w:color w:val="6897BB"/>
        </w:rPr>
        <w:t>10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sumToPay = totalCostsForMaterials - discountedSum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sumToPay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230303" w:rsidRDefault="00230303" w:rsidP="00CB3FE8">
      <w:r>
        <w:t xml:space="preserve">Task </w:t>
      </w:r>
      <w:proofErr w:type="gramStart"/>
      <w:r>
        <w:t>6 ;</w:t>
      </w:r>
      <w:proofErr w:type="gramEnd"/>
    </w:p>
    <w:p w:rsidR="00316BD2" w:rsidRDefault="00316BD2" w:rsidP="00316BD2">
      <w:pPr>
        <w:pStyle w:val="HTMLPreformatted"/>
        <w:shd w:val="clear" w:color="auto" w:fill="2B2B2B"/>
        <w:rPr>
          <w:color w:val="A9B7C6"/>
        </w:rPr>
      </w:pPr>
      <w:proofErr w:type="gramStart"/>
      <w:r>
        <w:rPr>
          <w:color w:val="CC7832"/>
        </w:rPr>
        <w:t>package</w:t>
      </w:r>
      <w:proofErr w:type="gramEnd"/>
      <w:r>
        <w:rPr>
          <w:color w:val="CC7832"/>
        </w:rPr>
        <w:t xml:space="preserve">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Repainting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//        Входът се чете от конзолата и съдържа точно 4 реда:</w:t>
      </w:r>
      <w:r>
        <w:rPr>
          <w:color w:val="808080"/>
        </w:rPr>
        <w:br/>
        <w:t xml:space="preserve">//        1.   </w:t>
      </w:r>
      <w:proofErr w:type="gramStart"/>
      <w:r>
        <w:rPr>
          <w:color w:val="808080"/>
        </w:rPr>
        <w:t>Необходимо количество найлон (в кв.м.)</w:t>
      </w:r>
      <w:proofErr w:type="gramEnd"/>
      <w:r>
        <w:rPr>
          <w:color w:val="808080"/>
        </w:rPr>
        <w:t xml:space="preserve"> - </w:t>
      </w:r>
      <w:proofErr w:type="gramStart"/>
      <w:r>
        <w:rPr>
          <w:color w:val="808080"/>
        </w:rPr>
        <w:t>цяло</w:t>
      </w:r>
      <w:proofErr w:type="gramEnd"/>
      <w:r>
        <w:rPr>
          <w:color w:val="808080"/>
        </w:rPr>
        <w:t xml:space="preserve"> число в интервала [1... 100]</w:t>
      </w:r>
      <w:r>
        <w:rPr>
          <w:color w:val="808080"/>
        </w:rPr>
        <w:br/>
        <w:t>//        2.   Необходимо количество боя (в литри) - цяло число в интервала [1…100]</w:t>
      </w:r>
      <w:r>
        <w:rPr>
          <w:color w:val="808080"/>
        </w:rPr>
        <w:br/>
        <w:t>//        3.   Количество разредител (в литри) - цяло число в интервала [1…30]</w:t>
      </w:r>
      <w:r>
        <w:rPr>
          <w:color w:val="808080"/>
        </w:rPr>
        <w:br/>
        <w:t>//        4.   Часовете, за които майсторите ще свършат работата - цяло число в интервала [1…9]</w:t>
      </w:r>
      <w:r>
        <w:rPr>
          <w:color w:val="808080"/>
        </w:rPr>
        <w:br/>
        <w:t>//        Изход</w:t>
      </w:r>
      <w:r>
        <w:rPr>
          <w:color w:val="808080"/>
        </w:rPr>
        <w:br/>
        <w:t>//        Да се отпечата на конзолата един ред:</w:t>
      </w:r>
      <w:r>
        <w:rPr>
          <w:color w:val="808080"/>
        </w:rPr>
        <w:br/>
        <w:t>//      •  "{сумата на всички разходи}"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Scanner scanner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nylonSqm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paintLitres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int </w:t>
      </w:r>
      <w:r>
        <w:rPr>
          <w:color w:val="A9B7C6"/>
        </w:rPr>
        <w:t>paintThinnerLitres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hoursWork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NylonSqm = </w:t>
      </w:r>
      <w:r>
        <w:rPr>
          <w:color w:val="6897BB"/>
        </w:rPr>
        <w:t>1.5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LitrePaint = </w:t>
      </w:r>
      <w:r>
        <w:rPr>
          <w:color w:val="6897BB"/>
        </w:rPr>
        <w:t>14.50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LitrePaintThinner = </w:t>
      </w:r>
      <w:r>
        <w:rPr>
          <w:color w:val="6897BB"/>
        </w:rPr>
        <w:t>5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ForGarbageBags = </w:t>
      </w:r>
      <w:r>
        <w:rPr>
          <w:color w:val="6897BB"/>
        </w:rPr>
        <w:t>0.40d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extraCosts = </w:t>
      </w:r>
      <w:r>
        <w:rPr>
          <w:color w:val="6897BB"/>
        </w:rPr>
        <w:t xml:space="preserve">0.10 </w:t>
      </w:r>
      <w:r>
        <w:rPr>
          <w:color w:val="A9B7C6"/>
        </w:rPr>
        <w:t xml:space="preserve">* paintLitres * priceLitrePaint + </w:t>
      </w:r>
      <w:r>
        <w:rPr>
          <w:color w:val="6897BB"/>
        </w:rPr>
        <w:t xml:space="preserve">2 </w:t>
      </w:r>
      <w:r>
        <w:rPr>
          <w:color w:val="A9B7C6"/>
        </w:rPr>
        <w:t>* priceNylonSqm + priceForGarbageBags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>costAllMaterials = extraCosts + nylonSqm * priceNylonSqm + paintLitres * priceLitrePaint +</w:t>
      </w:r>
      <w:r>
        <w:rPr>
          <w:color w:val="A9B7C6"/>
        </w:rPr>
        <w:br/>
        <w:t xml:space="preserve">                paintThinnerLitres * priceLitrePaintThinner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costOfWorkOneHour = </w:t>
      </w:r>
      <w:r>
        <w:rPr>
          <w:color w:val="6897BB"/>
        </w:rPr>
        <w:t xml:space="preserve">0.30 </w:t>
      </w:r>
      <w:r>
        <w:rPr>
          <w:color w:val="A9B7C6"/>
        </w:rPr>
        <w:t>* costAllMaterials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totalCosts = costAllMaterials + (hoursWork * costOfWorkOneHour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totalCosts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316BD2" w:rsidRDefault="000E76FD" w:rsidP="00CB3FE8">
      <w:r>
        <w:t xml:space="preserve">Task </w:t>
      </w:r>
      <w:proofErr w:type="gramStart"/>
      <w:r>
        <w:t>7 ;</w:t>
      </w:r>
      <w:proofErr w:type="gramEnd"/>
    </w:p>
    <w:p w:rsidR="00DB1204" w:rsidRDefault="00DB1204" w:rsidP="00DB1204">
      <w:pPr>
        <w:pStyle w:val="HTMLPreformatted"/>
        <w:shd w:val="clear" w:color="auto" w:fill="2B2B2B"/>
        <w:rPr>
          <w:color w:val="A9B7C6"/>
        </w:rPr>
      </w:pPr>
      <w:proofErr w:type="gramStart"/>
      <w:r>
        <w:rPr>
          <w:color w:val="CC7832"/>
        </w:rPr>
        <w:t>package</w:t>
      </w:r>
      <w:proofErr w:type="gramEnd"/>
      <w:r>
        <w:rPr>
          <w:color w:val="CC7832"/>
        </w:rPr>
        <w:t xml:space="preserve">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FoodDelivery_07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</w:r>
      <w:r>
        <w:rPr>
          <w:color w:val="808080"/>
        </w:rPr>
        <w:t>//</w:t>
      </w:r>
      <w:r>
        <w:rPr>
          <w:color w:val="808080"/>
        </w:rPr>
        <w:br/>
        <w:t>//                Ресторант отваря врати и предлага няколко менюта на преференциални цени:</w:t>
      </w:r>
      <w:r>
        <w:rPr>
          <w:color w:val="808080"/>
        </w:rPr>
        <w:br/>
        <w:t>//        •    Пилешко меню –  10.35 лв.</w:t>
      </w:r>
      <w:r>
        <w:rPr>
          <w:color w:val="808080"/>
        </w:rPr>
        <w:br/>
        <w:t>//        •    Меню с риба – 12.40 лв.</w:t>
      </w:r>
      <w:r>
        <w:rPr>
          <w:color w:val="808080"/>
        </w:rPr>
        <w:br/>
        <w:t xml:space="preserve">//        •    Вегетарианско </w:t>
      </w:r>
      <w:proofErr w:type="gramStart"/>
      <w:r>
        <w:rPr>
          <w:color w:val="808080"/>
        </w:rPr>
        <w:t>меню  –</w:t>
      </w:r>
      <w:proofErr w:type="gramEnd"/>
      <w:r>
        <w:rPr>
          <w:color w:val="808080"/>
        </w:rPr>
        <w:t xml:space="preserve"> 8.15 лв.</w:t>
      </w:r>
      <w:r>
        <w:rPr>
          <w:color w:val="808080"/>
        </w:rPr>
        <w:br/>
        <w:t>//                        Напишете програма, която изчислява колко ще струва на група хора да си поръчат храна за вкъщи.</w:t>
      </w:r>
      <w:r>
        <w:rPr>
          <w:color w:val="808080"/>
        </w:rPr>
        <w:br/>
        <w:t>//                        Групата ще си поръча и десерт, чиято цена е равна на 20% от общата сметка (без доставката).</w:t>
      </w:r>
      <w:r>
        <w:rPr>
          <w:color w:val="808080"/>
        </w:rPr>
        <w:br/>
        <w:t>//                Цената на доставка е 2.50 лв и се начислява най-накрая.</w:t>
      </w:r>
      <w:r>
        <w:rPr>
          <w:color w:val="808080"/>
        </w:rPr>
        <w:br/>
        <w:t>//                        Вход</w:t>
      </w:r>
      <w:r>
        <w:rPr>
          <w:color w:val="808080"/>
        </w:rPr>
        <w:br/>
        <w:t>//                От конзолата се четат 3 реда:</w:t>
      </w:r>
      <w:r>
        <w:rPr>
          <w:color w:val="808080"/>
        </w:rPr>
        <w:br/>
        <w:t>//        •    Брой пилешки менюта – цяло число в интервала [0 … 99]</w:t>
      </w:r>
      <w:r>
        <w:rPr>
          <w:color w:val="808080"/>
        </w:rPr>
        <w:br/>
        <w:t>//        •    Брой менюта с риба – цяло число в интервала [0 … 99]</w:t>
      </w:r>
      <w:r>
        <w:rPr>
          <w:color w:val="808080"/>
        </w:rPr>
        <w:br/>
        <w:t>//        •    Брой вегетариански менюта – цяло число в интервала [0 … 99]</w:t>
      </w:r>
      <w:r>
        <w:rPr>
          <w:color w:val="808080"/>
        </w:rPr>
        <w:br/>
        <w:t>//                Изход</w:t>
      </w:r>
      <w:r>
        <w:rPr>
          <w:color w:val="808080"/>
        </w:rPr>
        <w:br/>
        <w:t>//                Да се отпечата на конзолата един ред:  "{цена на поръчката}"</w:t>
      </w:r>
      <w:r>
        <w:rPr>
          <w:color w:val="808080"/>
        </w:rPr>
        <w:br/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Scanner scanner = 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chickenMenuCount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>fishMenuCount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>veganMenuCount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ChickenMenu = </w:t>
      </w:r>
      <w:r>
        <w:rPr>
          <w:color w:val="6897BB"/>
        </w:rPr>
        <w:t>10.35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FishMenu = </w:t>
      </w:r>
      <w:r>
        <w:rPr>
          <w:color w:val="6897BB"/>
        </w:rPr>
        <w:t>12.40d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priceVegMenu = </w:t>
      </w:r>
      <w:r>
        <w:rPr>
          <w:color w:val="6897BB"/>
        </w:rPr>
        <w:t>8.15d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priceOrderedMenu = chickenMenuCount * priceChickenMenu + fishMenuCount * priceFishMenu</w:t>
      </w:r>
      <w:r>
        <w:rPr>
          <w:color w:val="A9B7C6"/>
        </w:rPr>
        <w:br/>
        <w:t xml:space="preserve">                + veganMenuCount * priceVegMenu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dessert = </w:t>
      </w:r>
      <w:r>
        <w:rPr>
          <w:color w:val="6897BB"/>
        </w:rPr>
        <w:t xml:space="preserve">0.20 </w:t>
      </w:r>
      <w:r>
        <w:rPr>
          <w:color w:val="A9B7C6"/>
        </w:rPr>
        <w:t>* priceOrderedMenu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transportCosts = </w:t>
      </w:r>
      <w:r>
        <w:rPr>
          <w:color w:val="6897BB"/>
        </w:rPr>
        <w:t>2.50d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double </w:t>
      </w:r>
      <w:r>
        <w:rPr>
          <w:color w:val="A9B7C6"/>
        </w:rPr>
        <w:t>totalCosts = priceOrderedMenu + dessert + transportCosts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totalCosts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0E76FD" w:rsidRDefault="000E76FD" w:rsidP="00CB3FE8"/>
    <w:p w:rsidR="0098409A" w:rsidRDefault="0098409A" w:rsidP="00CB3FE8">
      <w:r>
        <w:t xml:space="preserve">Task </w:t>
      </w:r>
      <w:proofErr w:type="gramStart"/>
      <w:r>
        <w:t>8 :</w:t>
      </w:r>
      <w:proofErr w:type="gramEnd"/>
    </w:p>
    <w:p w:rsidR="00D94748" w:rsidRDefault="00D94748" w:rsidP="00CB3FE8"/>
    <w:p w:rsidR="00D94748" w:rsidRDefault="00D94748" w:rsidP="00D94748">
      <w:pPr>
        <w:pStyle w:val="HTMLPreformatted"/>
        <w:shd w:val="clear" w:color="auto" w:fill="2B2B2B"/>
        <w:rPr>
          <w:color w:val="A9B7C6"/>
        </w:rPr>
      </w:pPr>
      <w:proofErr w:type="gramStart"/>
      <w:r>
        <w:rPr>
          <w:color w:val="CC7832"/>
        </w:rPr>
        <w:t>package</w:t>
      </w:r>
      <w:proofErr w:type="gramEnd"/>
      <w:r>
        <w:rPr>
          <w:color w:val="CC7832"/>
        </w:rPr>
        <w:t xml:space="preserve">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BasketballEquipment_08 {</w:t>
      </w:r>
    </w:p>
    <w:p w:rsidR="00D94748" w:rsidRDefault="00D94748" w:rsidP="00D94748">
      <w:pPr>
        <w:pStyle w:val="HTMLPreformatted"/>
        <w:shd w:val="clear" w:color="auto" w:fill="2B2B2B"/>
        <w:rPr>
          <w:color w:val="CC7832"/>
        </w:rPr>
      </w:pP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  <w:t xml:space="preserve">        Scanner scanner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>taxForBasket =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sneakers = taxForBasket - taxForBasket * </w:t>
      </w:r>
      <w:r>
        <w:rPr>
          <w:color w:val="6897BB"/>
        </w:rPr>
        <w:t xml:space="preserve">0.40 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equipment = sneakers - </w:t>
      </w:r>
      <w:r>
        <w:rPr>
          <w:color w:val="6897BB"/>
        </w:rPr>
        <w:t xml:space="preserve">0.20 </w:t>
      </w:r>
      <w:r>
        <w:rPr>
          <w:color w:val="A9B7C6"/>
        </w:rPr>
        <w:t>* sneakers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ball = </w:t>
      </w:r>
      <w:r>
        <w:rPr>
          <w:color w:val="6897BB"/>
        </w:rPr>
        <w:t xml:space="preserve">0.25 </w:t>
      </w:r>
      <w:r>
        <w:rPr>
          <w:color w:val="A9B7C6"/>
        </w:rPr>
        <w:t>* equipment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accessories = </w:t>
      </w:r>
      <w:r>
        <w:rPr>
          <w:color w:val="6897BB"/>
        </w:rPr>
        <w:t xml:space="preserve">0.20 </w:t>
      </w:r>
      <w:r>
        <w:rPr>
          <w:color w:val="A9B7C6"/>
        </w:rPr>
        <w:t>* ball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totalCosts =  taxForBasket + sneakers + equipment +  ball + accessories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totalCosts)</w:t>
      </w:r>
      <w:r>
        <w:rPr>
          <w:color w:val="CC7832"/>
        </w:rPr>
        <w:t>;</w:t>
      </w:r>
    </w:p>
    <w:p w:rsidR="00D94748" w:rsidRDefault="00D94748" w:rsidP="00D94748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D94748" w:rsidRDefault="00A07526" w:rsidP="00CB3FE8">
      <w:r>
        <w:t>Task 9 //</w:t>
      </w:r>
    </w:p>
    <w:p w:rsidR="00A07526" w:rsidRDefault="00A07526" w:rsidP="00A0752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r>
        <w:rPr>
          <w:color w:val="A9B7C6"/>
        </w:rPr>
        <w:t>FirstStepsInCodingExercise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FishTank_09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  <w:t xml:space="preserve">        Scanner scanner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length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 xml:space="preserve">;   </w:t>
      </w:r>
      <w:r>
        <w:rPr>
          <w:color w:val="808080"/>
        </w:rPr>
        <w:t>//in cms   ; 1 cm = 0.1 dm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>width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height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percentageTakenVolume =  Double.</w:t>
      </w:r>
      <w:r>
        <w:rPr>
          <w:i/>
          <w:iCs/>
          <w:color w:val="A9B7C6"/>
        </w:rPr>
        <w:t>parseDouble</w:t>
      </w:r>
      <w:r>
        <w:rPr>
          <w:color w:val="A9B7C6"/>
        </w:rPr>
        <w:t>(scanner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>volumeInCms = length * width * height</w:t>
      </w:r>
      <w:r>
        <w:rPr>
          <w:color w:val="CC7832"/>
        </w:rPr>
        <w:t xml:space="preserve">;  </w:t>
      </w:r>
      <w:r>
        <w:rPr>
          <w:color w:val="808080"/>
        </w:rPr>
        <w:t>//in centimeters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double </w:t>
      </w:r>
      <w:r>
        <w:rPr>
          <w:color w:val="A9B7C6"/>
        </w:rPr>
        <w:t>volumeInDecimeters = volumeInCms * (</w:t>
      </w:r>
      <w:r>
        <w:rPr>
          <w:color w:val="6897BB"/>
        </w:rPr>
        <w:t>0.1</w:t>
      </w:r>
      <w:r>
        <w:rPr>
          <w:color w:val="A9B7C6"/>
        </w:rPr>
        <w:t>)*(</w:t>
      </w:r>
      <w:r>
        <w:rPr>
          <w:color w:val="6897BB"/>
        </w:rPr>
        <w:t>0.1</w:t>
      </w:r>
      <w:r>
        <w:rPr>
          <w:color w:val="A9B7C6"/>
        </w:rPr>
        <w:t>)*(</w:t>
      </w:r>
      <w:r>
        <w:rPr>
          <w:color w:val="6897BB"/>
        </w:rPr>
        <w:t>0.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remindingVolume = volumeInDecimeters - volumeInDecimeters * percentageTakenVolume / </w:t>
      </w:r>
      <w:r>
        <w:rPr>
          <w:color w:val="6897BB"/>
        </w:rPr>
        <w:t>100</w:t>
      </w:r>
      <w:r>
        <w:rPr>
          <w:color w:val="CC7832"/>
        </w:rPr>
        <w:t xml:space="preserve">; </w:t>
      </w:r>
      <w:r>
        <w:rPr>
          <w:color w:val="808080"/>
        </w:rPr>
        <w:t>//in cubic decimeters</w:t>
      </w:r>
      <w:r>
        <w:rPr>
          <w:color w:val="808080"/>
        </w:rPr>
        <w:br/>
        <w:t xml:space="preserve">        </w:t>
      </w:r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remindingVolume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A07526" w:rsidRDefault="00A07526" w:rsidP="00CB3FE8"/>
    <w:p w:rsidR="00430A3A" w:rsidRDefault="00430A3A" w:rsidP="00CB3FE8">
      <w:r w:rsidRPr="007202ED">
        <w:rPr>
          <w:highlight w:val="yellow"/>
        </w:rPr>
        <w:t>1 Litre = 1 dm3</w:t>
      </w:r>
      <w:r>
        <w:t>;</w:t>
      </w:r>
    </w:p>
    <w:p w:rsidR="009824ED" w:rsidRDefault="009824ED" w:rsidP="00CB3FE8">
      <w:hyperlink r:id="rId19" w:history="1">
        <w:r w:rsidRPr="005954F0">
          <w:rPr>
            <w:rStyle w:val="Hyperlink"/>
          </w:rPr>
          <w:t>https://www.calculat.org/bg/%D0%BE%D0%B1%D0%B5%D0%BC-%D0%BF%D0%BE%D0%B2%D1%8A%D1%80%D1%85%D0%BD%D0%B8%D0%BD%D0%B0/%D0%BF%D1%80%D0%B0</w:t>
        </w:r>
        <w:r w:rsidRPr="005954F0">
          <w:rPr>
            <w:rStyle w:val="Hyperlink"/>
          </w:rPr>
          <w:lastRenderedPageBreak/>
          <w:t>%D0%B2%D0%BE%D1%8A%D0%B3%D1%8A%D0%BB%D0%B5%D0%BD-%D0%BF%D0%B0%D1%80%D0%B0%D0%BB%D0%B5%D0%BB%D0%B5%D0%BF%D0%B8%D0%BF%D0%B5%D0%B4.html</w:t>
        </w:r>
      </w:hyperlink>
    </w:p>
    <w:p w:rsidR="009824ED" w:rsidRPr="00D94748" w:rsidRDefault="009824ED" w:rsidP="00CB3FE8"/>
    <w:sectPr w:rsidR="009824ED" w:rsidRPr="00D94748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17B94" w:rsidRDefault="00517B94" w:rsidP="008068A2">
      <w:pPr>
        <w:spacing w:after="0" w:line="240" w:lineRule="auto"/>
      </w:pPr>
      <w:r>
        <w:separator/>
      </w:r>
    </w:p>
  </w:endnote>
  <w:endnote w:type="continuationSeparator" w:id="0">
    <w:p w:rsidR="00517B94" w:rsidRDefault="00517B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B7D" w:rsidRDefault="00CA7698" w:rsidP="004E4C1E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0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230B7D" w:rsidRPr="002C539D" w:rsidRDefault="00230B7D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6" o:spid="_x0000_s4099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230B7D" w:rsidRPr="002C539D" w:rsidRDefault="00230B7D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Pr="002C539D">
                  <w:rPr>
                    <w:sz w:val="17"/>
                    <w:szCs w:val="17"/>
                  </w:rPr>
                  <w:t xml:space="preserve"> Unauthorized copy, reproduction or use is not permitted.</w:t>
                </w:r>
              </w:p>
              <w:bookmarkEnd w:id="2"/>
              <w:p w:rsidR="00230B7D" w:rsidRPr="00596AA5" w:rsidRDefault="00230B7D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30B7D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>
        <v:line id="Straight Connector 19" o:spid="_x0000_s4098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4" o:spid="_x0000_s4097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230B7D" w:rsidRPr="00596AA5" w:rsidRDefault="00230B7D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A769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A7698" w:rsidRPr="00596AA5">
                  <w:rPr>
                    <w:sz w:val="18"/>
                    <w:szCs w:val="18"/>
                  </w:rPr>
                  <w:fldChar w:fldCharType="separate"/>
                </w:r>
                <w:r w:rsidR="0015582E">
                  <w:rPr>
                    <w:noProof/>
                    <w:sz w:val="18"/>
                    <w:szCs w:val="18"/>
                  </w:rPr>
                  <w:t>1</w:t>
                </w:r>
                <w:r w:rsidR="00CA769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5582E">
                    <w:rPr>
                      <w:noProof/>
                      <w:sz w:val="18"/>
                      <w:szCs w:val="18"/>
                    </w:rPr>
                    <w:t>1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17B94" w:rsidRDefault="00517B94" w:rsidP="008068A2">
      <w:pPr>
        <w:spacing w:after="0" w:line="240" w:lineRule="auto"/>
      </w:pPr>
      <w:r>
        <w:separator/>
      </w:r>
    </w:p>
  </w:footnote>
  <w:footnote w:type="continuationSeparator" w:id="0">
    <w:p w:rsidR="00517B94" w:rsidRDefault="00517B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0B7D" w:rsidRDefault="00230B7D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8E101D"/>
    <w:multiLevelType w:val="hybridMultilevel"/>
    <w:tmpl w:val="9992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21"/>
  </w:num>
  <w:num w:numId="7">
    <w:abstractNumId w:val="1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4"/>
  </w:num>
  <w:num w:numId="13">
    <w:abstractNumId w:val="11"/>
  </w:num>
  <w:num w:numId="14">
    <w:abstractNumId w:val="16"/>
  </w:num>
  <w:num w:numId="15">
    <w:abstractNumId w:val="20"/>
  </w:num>
  <w:num w:numId="16">
    <w:abstractNumId w:val="3"/>
  </w:num>
  <w:num w:numId="17">
    <w:abstractNumId w:val="0"/>
  </w:num>
  <w:num w:numId="18">
    <w:abstractNumId w:val="9"/>
  </w:num>
  <w:num w:numId="19">
    <w:abstractNumId w:val="20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9"/>
  </w:num>
  <w:num w:numId="24">
    <w:abstractNumId w:val="4"/>
  </w:num>
  <w:num w:numId="25">
    <w:abstractNumId w:val="18"/>
  </w:num>
  <w:num w:numId="26">
    <w:abstractNumId w:val="20"/>
  </w:num>
  <w:num w:numId="2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grammar="clean"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MxNbYwMzIyNDOzMDVU0lEKTi0uzszPAykwrAUAs2Yy0y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2560"/>
    <w:rsid w:val="00023DC6"/>
    <w:rsid w:val="00025639"/>
    <w:rsid w:val="00025F04"/>
    <w:rsid w:val="000364BB"/>
    <w:rsid w:val="0004451F"/>
    <w:rsid w:val="00064D15"/>
    <w:rsid w:val="0007415B"/>
    <w:rsid w:val="000771A5"/>
    <w:rsid w:val="0008559D"/>
    <w:rsid w:val="00086727"/>
    <w:rsid w:val="00090450"/>
    <w:rsid w:val="0009209B"/>
    <w:rsid w:val="000A6794"/>
    <w:rsid w:val="000B0E2E"/>
    <w:rsid w:val="000B39E6"/>
    <w:rsid w:val="000B56F0"/>
    <w:rsid w:val="000C5361"/>
    <w:rsid w:val="000D41B6"/>
    <w:rsid w:val="000E1224"/>
    <w:rsid w:val="000E76FD"/>
    <w:rsid w:val="00103906"/>
    <w:rsid w:val="00106A55"/>
    <w:rsid w:val="00116973"/>
    <w:rsid w:val="001275B9"/>
    <w:rsid w:val="00130226"/>
    <w:rsid w:val="001367DE"/>
    <w:rsid w:val="00142C75"/>
    <w:rsid w:val="001449E8"/>
    <w:rsid w:val="0015582E"/>
    <w:rsid w:val="001619DF"/>
    <w:rsid w:val="00164CDC"/>
    <w:rsid w:val="00167CF1"/>
    <w:rsid w:val="00171021"/>
    <w:rsid w:val="00175E1D"/>
    <w:rsid w:val="001837BD"/>
    <w:rsid w:val="00183A2C"/>
    <w:rsid w:val="00187A12"/>
    <w:rsid w:val="00192726"/>
    <w:rsid w:val="001A6728"/>
    <w:rsid w:val="001B13F3"/>
    <w:rsid w:val="001B7060"/>
    <w:rsid w:val="001C07E6"/>
    <w:rsid w:val="001C1FCD"/>
    <w:rsid w:val="001D2464"/>
    <w:rsid w:val="001D50AE"/>
    <w:rsid w:val="001E1161"/>
    <w:rsid w:val="001E3FEF"/>
    <w:rsid w:val="00202683"/>
    <w:rsid w:val="00215FCE"/>
    <w:rsid w:val="00230303"/>
    <w:rsid w:val="00230B7D"/>
    <w:rsid w:val="002326A7"/>
    <w:rsid w:val="00232E7D"/>
    <w:rsid w:val="002428CD"/>
    <w:rsid w:val="00252752"/>
    <w:rsid w:val="002578EA"/>
    <w:rsid w:val="00264287"/>
    <w:rsid w:val="0026589D"/>
    <w:rsid w:val="002664E1"/>
    <w:rsid w:val="002674C4"/>
    <w:rsid w:val="002819B5"/>
    <w:rsid w:val="002853F4"/>
    <w:rsid w:val="002935FC"/>
    <w:rsid w:val="0029577A"/>
    <w:rsid w:val="002A2D2D"/>
    <w:rsid w:val="002C539D"/>
    <w:rsid w:val="002C71C6"/>
    <w:rsid w:val="002D07CA"/>
    <w:rsid w:val="002E5F40"/>
    <w:rsid w:val="00305122"/>
    <w:rsid w:val="003110B8"/>
    <w:rsid w:val="0031582D"/>
    <w:rsid w:val="00316BD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72"/>
    <w:rsid w:val="003C6C21"/>
    <w:rsid w:val="003E1013"/>
    <w:rsid w:val="003E167F"/>
    <w:rsid w:val="003E2A3C"/>
    <w:rsid w:val="003E2F33"/>
    <w:rsid w:val="003E6BFB"/>
    <w:rsid w:val="003F1864"/>
    <w:rsid w:val="0041081C"/>
    <w:rsid w:val="00416A0D"/>
    <w:rsid w:val="004257D6"/>
    <w:rsid w:val="00430A3A"/>
    <w:rsid w:val="004311CA"/>
    <w:rsid w:val="0047331A"/>
    <w:rsid w:val="0047640B"/>
    <w:rsid w:val="0047644B"/>
    <w:rsid w:val="00476D4B"/>
    <w:rsid w:val="0047732D"/>
    <w:rsid w:val="00491748"/>
    <w:rsid w:val="004925DC"/>
    <w:rsid w:val="004A7E77"/>
    <w:rsid w:val="004B0253"/>
    <w:rsid w:val="004C0114"/>
    <w:rsid w:val="004C0A80"/>
    <w:rsid w:val="004C0E76"/>
    <w:rsid w:val="004C291D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B9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1138C"/>
    <w:rsid w:val="00620E69"/>
    <w:rsid w:val="00621CBA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779D7"/>
    <w:rsid w:val="00686C0C"/>
    <w:rsid w:val="00695634"/>
    <w:rsid w:val="006A2531"/>
    <w:rsid w:val="006A6477"/>
    <w:rsid w:val="006D239A"/>
    <w:rsid w:val="006E1302"/>
    <w:rsid w:val="006E2245"/>
    <w:rsid w:val="006E55B4"/>
    <w:rsid w:val="006E7E50"/>
    <w:rsid w:val="006F2854"/>
    <w:rsid w:val="00704432"/>
    <w:rsid w:val="007051DF"/>
    <w:rsid w:val="007202ED"/>
    <w:rsid w:val="00724DA4"/>
    <w:rsid w:val="007261D3"/>
    <w:rsid w:val="007449F9"/>
    <w:rsid w:val="007526B1"/>
    <w:rsid w:val="007575D2"/>
    <w:rsid w:val="00763912"/>
    <w:rsid w:val="00774DA3"/>
    <w:rsid w:val="00774E44"/>
    <w:rsid w:val="00785258"/>
    <w:rsid w:val="0078729C"/>
    <w:rsid w:val="00791F02"/>
    <w:rsid w:val="0079324A"/>
    <w:rsid w:val="00794EEE"/>
    <w:rsid w:val="00795F5D"/>
    <w:rsid w:val="007A635E"/>
    <w:rsid w:val="007B3686"/>
    <w:rsid w:val="007C2C37"/>
    <w:rsid w:val="007C3E81"/>
    <w:rsid w:val="007C42AC"/>
    <w:rsid w:val="007D0F79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CA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902E68"/>
    <w:rsid w:val="00905601"/>
    <w:rsid w:val="009072D8"/>
    <w:rsid w:val="00911429"/>
    <w:rsid w:val="00912BC6"/>
    <w:rsid w:val="0092145D"/>
    <w:rsid w:val="009254B7"/>
    <w:rsid w:val="00930CEE"/>
    <w:rsid w:val="009352A7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824ED"/>
    <w:rsid w:val="0098409A"/>
    <w:rsid w:val="00992EC4"/>
    <w:rsid w:val="009B4FB4"/>
    <w:rsid w:val="009C0C39"/>
    <w:rsid w:val="009C77D0"/>
    <w:rsid w:val="009D12A7"/>
    <w:rsid w:val="009D1805"/>
    <w:rsid w:val="009E1A09"/>
    <w:rsid w:val="009E64AB"/>
    <w:rsid w:val="00A02545"/>
    <w:rsid w:val="00A025E6"/>
    <w:rsid w:val="00A05555"/>
    <w:rsid w:val="00A06D89"/>
    <w:rsid w:val="00A07526"/>
    <w:rsid w:val="00A10720"/>
    <w:rsid w:val="00A12020"/>
    <w:rsid w:val="00A35790"/>
    <w:rsid w:val="00A43F7B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3BB6"/>
    <w:rsid w:val="00BA4820"/>
    <w:rsid w:val="00BB05FA"/>
    <w:rsid w:val="00BB5B10"/>
    <w:rsid w:val="00BB5B8C"/>
    <w:rsid w:val="00BC56D6"/>
    <w:rsid w:val="00BD368D"/>
    <w:rsid w:val="00BE399E"/>
    <w:rsid w:val="00BF1775"/>
    <w:rsid w:val="00BF201D"/>
    <w:rsid w:val="00C00B64"/>
    <w:rsid w:val="00C0490B"/>
    <w:rsid w:val="00C06B40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857C7"/>
    <w:rsid w:val="00C85C97"/>
    <w:rsid w:val="00C95BB8"/>
    <w:rsid w:val="00CA2FD0"/>
    <w:rsid w:val="00CA7698"/>
    <w:rsid w:val="00CB29D0"/>
    <w:rsid w:val="00CB3FE8"/>
    <w:rsid w:val="00CB626D"/>
    <w:rsid w:val="00CC736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1ACF"/>
    <w:rsid w:val="00D73957"/>
    <w:rsid w:val="00D8102D"/>
    <w:rsid w:val="00D8395C"/>
    <w:rsid w:val="00D86DBB"/>
    <w:rsid w:val="00D910AA"/>
    <w:rsid w:val="00D94748"/>
    <w:rsid w:val="00DA028F"/>
    <w:rsid w:val="00DA481C"/>
    <w:rsid w:val="00DA7137"/>
    <w:rsid w:val="00DB1204"/>
    <w:rsid w:val="00DB3730"/>
    <w:rsid w:val="00DC0D8B"/>
    <w:rsid w:val="00DC28E6"/>
    <w:rsid w:val="00DC39E3"/>
    <w:rsid w:val="00DC79E8"/>
    <w:rsid w:val="00DD55F0"/>
    <w:rsid w:val="00DD7BB2"/>
    <w:rsid w:val="00DE1B8E"/>
    <w:rsid w:val="00DE328F"/>
    <w:rsid w:val="00DE6099"/>
    <w:rsid w:val="00DF00FA"/>
    <w:rsid w:val="00DF4719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66DC4"/>
    <w:rsid w:val="00E74623"/>
    <w:rsid w:val="00E80E3D"/>
    <w:rsid w:val="00E86A23"/>
    <w:rsid w:val="00E86D42"/>
    <w:rsid w:val="00E870B8"/>
    <w:rsid w:val="00E91D7B"/>
    <w:rsid w:val="00EA1019"/>
    <w:rsid w:val="00EA3B29"/>
    <w:rsid w:val="00EB6486"/>
    <w:rsid w:val="00EB6F2F"/>
    <w:rsid w:val="00EB7421"/>
    <w:rsid w:val="00EC36F5"/>
    <w:rsid w:val="00EC5A4D"/>
    <w:rsid w:val="00ED0DEA"/>
    <w:rsid w:val="00ED73C4"/>
    <w:rsid w:val="00EE4E9D"/>
    <w:rsid w:val="00F1202E"/>
    <w:rsid w:val="00F20B48"/>
    <w:rsid w:val="00F258BA"/>
    <w:rsid w:val="00F27E9C"/>
    <w:rsid w:val="00F31E79"/>
    <w:rsid w:val="00F41F41"/>
    <w:rsid w:val="00F459C0"/>
    <w:rsid w:val="00F46918"/>
    <w:rsid w:val="00F46DDE"/>
    <w:rsid w:val="00F655ED"/>
    <w:rsid w:val="00F7033C"/>
    <w:rsid w:val="00F73618"/>
    <w:rsid w:val="00F96D0D"/>
    <w:rsid w:val="00F976AD"/>
    <w:rsid w:val="00FA6461"/>
    <w:rsid w:val="00FE038F"/>
    <w:rsid w:val="00FE166B"/>
    <w:rsid w:val="00FF5E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C157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71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71A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28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9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0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3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bg.wikipedia.org/wiki/%D0%93%D1%80%D0%B0%D0%B4%D1%83%D1%81_(%D1%8A%D0%B3%D1%8A%D0%BB)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oftuni.bg/trainings/resources/video/69772/video-27-february-2022-peter-minchev-programming-basics-with-java-march-2022/3630" TargetMode="External"/><Relationship Id="rId19" Type="http://schemas.openxmlformats.org/officeDocument/2006/relationships/hyperlink" Target="https://www.calculat.org/bg/%D0%BE%D0%B1%D0%B5%D0%BC-%D0%BF%D0%BE%D0%B2%D1%8A%D1%80%D1%85%D0%BD%D0%B8%D0%BD%D0%B0/%D0%BF%D1%80%D0%B0%D0%B2%D0%BE%D1%8A%D0%B3%D1%8A%D0%BB%D0%B5%D0%BD-%D0%BF%D0%B0%D1%80%D0%B0%D0%BB%D0%B5%D0%BB%D0%B5%D0%BF%D0%B8%D0%BF%D0%B5%D0%B4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8/First-Steps-In-Coding-Exercise" TargetMode="External"/><Relationship Id="rId14" Type="http://schemas.openxmlformats.org/officeDocument/2006/relationships/hyperlink" Target="https://bg.wikipedia.org/wiki/%D0%A0%D0%B0%D0%B4%D0%B8%D0%B0%D0%BD" TargetMode="External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0F869-1957-4094-A5CD-15663A178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12</Pages>
  <Words>3088</Words>
  <Characters>17607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206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Bla</cp:lastModifiedBy>
  <cp:revision>147</cp:revision>
  <cp:lastPrinted>2015-10-26T22:35:00Z</cp:lastPrinted>
  <dcterms:created xsi:type="dcterms:W3CDTF">2019-11-12T12:29:00Z</dcterms:created>
  <dcterms:modified xsi:type="dcterms:W3CDTF">2022-07-17T17:40:00Z</dcterms:modified>
  <cp:category>programming; education; software engineering; software development</cp:category>
</cp:coreProperties>
</file>